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43641D" w:rsidRDefault="004C2C7C" w:rsidP="00F77DA3">
      <w:pPr>
        <w:spacing w:after="0" w:line="360" w:lineRule="auto"/>
        <w:ind w:firstLine="0"/>
        <w:jc w:val="center"/>
        <w:rPr>
          <w:b/>
          <w:sz w:val="48"/>
          <w:szCs w:val="48"/>
        </w:rPr>
      </w:pPr>
      <w:r w:rsidRPr="0043641D">
        <w:rPr>
          <w:b/>
          <w:sz w:val="44"/>
          <w:szCs w:val="44"/>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6608FB98"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Informatika a kybernetika ve zdravotnictvý</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36EC4B1" w:rsidR="00205843" w:rsidRPr="0043641D" w:rsidRDefault="00205843" w:rsidP="007912F0">
      <w:pPr>
        <w:tabs>
          <w:tab w:val="left" w:pos="3261"/>
          <w:tab w:val="right" w:pos="9072"/>
        </w:tabs>
        <w:spacing w:after="0" w:line="360" w:lineRule="auto"/>
        <w:ind w:firstLine="0"/>
        <w:rPr>
          <w:sz w:val="28"/>
          <w:szCs w:val="28"/>
        </w:rPr>
        <w:sectPr w:rsidR="00205843" w:rsidRPr="0043641D" w:rsidSect="00746E9B">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Ing. 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33C7D815"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43641D" w:rsidRDefault="00183762" w:rsidP="00856733">
      <w:pPr>
        <w:pStyle w:val="Normlnbezodsazen"/>
        <w:rPr>
          <w:b/>
        </w:rPr>
      </w:pPr>
      <w:r w:rsidRPr="0043641D">
        <w:rPr>
          <w:b/>
        </w:rPr>
        <w:t xml:space="preserve">Control software for independent control of five pneumatic muscles in a robotic structure. </w:t>
      </w:r>
    </w:p>
    <w:p w14:paraId="18EEFABB" w14:textId="30FF26F6" w:rsidR="00A3107A" w:rsidRPr="0043641D" w:rsidRDefault="00A3107A" w:rsidP="00A3107A">
      <w:pPr>
        <w:pStyle w:val="Normlnbezodsazen"/>
        <w:ind w:firstLine="426"/>
      </w:pPr>
      <w:r w:rsidRPr="0043641D">
        <w:t>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mBar pressure units and also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43641D" w:rsidRDefault="00A3107A" w:rsidP="00A3107A">
      <w:pPr>
        <w:pStyle w:val="Normlnbezodsazen"/>
        <w:ind w:firstLine="426"/>
      </w:pPr>
    </w:p>
    <w:p w14:paraId="29E4C7E6" w14:textId="0D1EE67C" w:rsidR="00834C15" w:rsidRPr="0043641D" w:rsidRDefault="00A3107A" w:rsidP="00A3107A">
      <w:pPr>
        <w:pStyle w:val="Normlnbezodsazen"/>
        <w:ind w:firstLine="426"/>
      </w:pPr>
      <w:r w:rsidRPr="0043641D">
        <w:t>Translated with DeepL.com (free version)</w:t>
      </w:r>
      <w:r w:rsidR="00183762" w:rsidRPr="0043641D">
        <w:t>.</w:t>
      </w:r>
    </w:p>
    <w:p w14:paraId="48D588B0" w14:textId="77777777" w:rsidR="00834C15" w:rsidRPr="0043641D" w:rsidRDefault="00304E67" w:rsidP="00856733">
      <w:pPr>
        <w:tabs>
          <w:tab w:val="right" w:pos="9072"/>
        </w:tabs>
        <w:spacing w:before="360"/>
        <w:ind w:firstLine="0"/>
        <w:rPr>
          <w:b/>
          <w:sz w:val="28"/>
        </w:rPr>
      </w:pPr>
      <w:r w:rsidRPr="0043641D">
        <w:rPr>
          <w:b/>
          <w:sz w:val="28"/>
        </w:rPr>
        <w:t>Keywords</w:t>
      </w:r>
    </w:p>
    <w:p w14:paraId="0EFF873D" w14:textId="77777777" w:rsidR="00183762" w:rsidRPr="0043641D" w:rsidRDefault="00183762" w:rsidP="00183762">
      <w:pPr>
        <w:tabs>
          <w:tab w:val="right" w:pos="9072"/>
        </w:tabs>
        <w:ind w:firstLine="0"/>
      </w:pPr>
      <w:r w:rsidRPr="0043641D">
        <w:t>Pneumatic muscles</w:t>
      </w:r>
    </w:p>
    <w:p w14:paraId="7BF3E422" w14:textId="77777777" w:rsidR="00183762" w:rsidRPr="0043641D" w:rsidRDefault="00183762" w:rsidP="00183762">
      <w:pPr>
        <w:tabs>
          <w:tab w:val="right" w:pos="9072"/>
        </w:tabs>
        <w:ind w:firstLine="0"/>
      </w:pPr>
      <w:r w:rsidRPr="0043641D">
        <w:t>Control software</w:t>
      </w:r>
    </w:p>
    <w:p w14:paraId="5683D64D" w14:textId="77777777" w:rsidR="00183762" w:rsidRPr="0043641D" w:rsidRDefault="00183762" w:rsidP="00183762">
      <w:pPr>
        <w:tabs>
          <w:tab w:val="right" w:pos="9072"/>
        </w:tabs>
        <w:ind w:firstLine="0"/>
      </w:pPr>
      <w:r w:rsidRPr="0043641D">
        <w:t>Robotic structure</w:t>
      </w:r>
    </w:p>
    <w:p w14:paraId="18071FEF" w14:textId="1AC11BD2" w:rsidR="00834C15" w:rsidRPr="0043641D" w:rsidRDefault="00183762" w:rsidP="00183762">
      <w:pPr>
        <w:tabs>
          <w:tab w:val="right" w:pos="9072"/>
        </w:tabs>
        <w:ind w:firstLine="0"/>
        <w:sectPr w:rsidR="00834C15" w:rsidRPr="0043641D" w:rsidSect="00746E9B">
          <w:headerReference w:type="default" r:id="rId10"/>
          <w:footerReference w:type="default" r:id="rId11"/>
          <w:pgSz w:w="11906" w:h="16838" w:code="9"/>
          <w:pgMar w:top="1418" w:right="1418" w:bottom="1418" w:left="1418" w:header="709" w:footer="709" w:gutter="567"/>
          <w:pgNumType w:start="1"/>
          <w:cols w:space="708"/>
          <w:docGrid w:linePitch="360"/>
        </w:sectPr>
      </w:pPr>
      <w:r w:rsidRPr="0043641D">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66504989" w14:textId="3B18427E" w:rsidR="00CC0E91" w:rsidRPr="0043641D" w:rsidRDefault="00A3598A">
          <w:pPr>
            <w:pStyle w:val="TOC1"/>
            <w:rPr>
              <w:rFonts w:asciiTheme="minorHAnsi" w:eastAsiaTheme="minorEastAsia" w:hAnsiTheme="minorHAnsi" w:cstheme="minorBidi"/>
              <w:b w:val="0"/>
              <w:noProof w:val="0"/>
              <w:kern w:val="2"/>
              <w:szCs w:val="24"/>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1932132" w:history="1">
            <w:r w:rsidR="00CC0E91" w:rsidRPr="0043641D">
              <w:rPr>
                <w:rStyle w:val="Hyperlink"/>
                <w:noProof w:val="0"/>
              </w:rPr>
              <w:t>Seznam symbolů a zkratek</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32 \h </w:instrText>
            </w:r>
            <w:r w:rsidR="00CC0E91" w:rsidRPr="0043641D">
              <w:rPr>
                <w:noProof w:val="0"/>
                <w:webHidden/>
              </w:rPr>
            </w:r>
            <w:r w:rsidR="00CC0E91" w:rsidRPr="0043641D">
              <w:rPr>
                <w:noProof w:val="0"/>
                <w:webHidden/>
              </w:rPr>
              <w:fldChar w:fldCharType="separate"/>
            </w:r>
            <w:r w:rsidR="00CC0E91" w:rsidRPr="0043641D">
              <w:rPr>
                <w:noProof w:val="0"/>
                <w:webHidden/>
              </w:rPr>
              <w:t>5</w:t>
            </w:r>
            <w:r w:rsidR="00CC0E91" w:rsidRPr="0043641D">
              <w:rPr>
                <w:noProof w:val="0"/>
                <w:webHidden/>
              </w:rPr>
              <w:fldChar w:fldCharType="end"/>
            </w:r>
          </w:hyperlink>
        </w:p>
        <w:p w14:paraId="3121EFAD" w14:textId="0DC07A61"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33" w:history="1">
            <w:r w:rsidR="00CC0E91" w:rsidRPr="0043641D">
              <w:rPr>
                <w:rStyle w:val="Hyperlink"/>
                <w:noProof w:val="0"/>
              </w:rPr>
              <w:t>1</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Úvod</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33 \h </w:instrText>
            </w:r>
            <w:r w:rsidR="00CC0E91" w:rsidRPr="0043641D">
              <w:rPr>
                <w:noProof w:val="0"/>
                <w:webHidden/>
              </w:rPr>
            </w:r>
            <w:r w:rsidR="00CC0E91" w:rsidRPr="0043641D">
              <w:rPr>
                <w:noProof w:val="0"/>
                <w:webHidden/>
              </w:rPr>
              <w:fldChar w:fldCharType="separate"/>
            </w:r>
            <w:r w:rsidR="00CC0E91" w:rsidRPr="0043641D">
              <w:rPr>
                <w:noProof w:val="0"/>
                <w:webHidden/>
              </w:rPr>
              <w:t>6</w:t>
            </w:r>
            <w:r w:rsidR="00CC0E91" w:rsidRPr="0043641D">
              <w:rPr>
                <w:noProof w:val="0"/>
                <w:webHidden/>
              </w:rPr>
              <w:fldChar w:fldCharType="end"/>
            </w:r>
          </w:hyperlink>
        </w:p>
        <w:p w14:paraId="7DF490B1" w14:textId="4F737DAF"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34" w:history="1">
            <w:r w:rsidR="00CC0E91" w:rsidRPr="0043641D">
              <w:rPr>
                <w:rStyle w:val="Hyperlink"/>
                <w:noProof w:val="0"/>
              </w:rPr>
              <w:t>2</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Cíle prác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34 \h </w:instrText>
            </w:r>
            <w:r w:rsidR="00CC0E91" w:rsidRPr="0043641D">
              <w:rPr>
                <w:noProof w:val="0"/>
                <w:webHidden/>
              </w:rPr>
            </w:r>
            <w:r w:rsidR="00CC0E91" w:rsidRPr="0043641D">
              <w:rPr>
                <w:noProof w:val="0"/>
                <w:webHidden/>
              </w:rPr>
              <w:fldChar w:fldCharType="separate"/>
            </w:r>
            <w:r w:rsidR="00CC0E91" w:rsidRPr="0043641D">
              <w:rPr>
                <w:noProof w:val="0"/>
                <w:webHidden/>
              </w:rPr>
              <w:t>7</w:t>
            </w:r>
            <w:r w:rsidR="00CC0E91" w:rsidRPr="0043641D">
              <w:rPr>
                <w:noProof w:val="0"/>
                <w:webHidden/>
              </w:rPr>
              <w:fldChar w:fldCharType="end"/>
            </w:r>
          </w:hyperlink>
        </w:p>
        <w:p w14:paraId="2A5FD621" w14:textId="1980B394"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35" w:history="1">
            <w:r w:rsidR="00CC0E91" w:rsidRPr="0043641D">
              <w:rPr>
                <w:rStyle w:val="Hyperlink"/>
                <w:noProof w:val="0"/>
              </w:rPr>
              <w:t>3</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Přehled současného stavu</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35 \h </w:instrText>
            </w:r>
            <w:r w:rsidR="00CC0E91" w:rsidRPr="0043641D">
              <w:rPr>
                <w:noProof w:val="0"/>
                <w:webHidden/>
              </w:rPr>
            </w:r>
            <w:r w:rsidR="00CC0E91" w:rsidRPr="0043641D">
              <w:rPr>
                <w:noProof w:val="0"/>
                <w:webHidden/>
              </w:rPr>
              <w:fldChar w:fldCharType="separate"/>
            </w:r>
            <w:r w:rsidR="00CC0E91" w:rsidRPr="0043641D">
              <w:rPr>
                <w:noProof w:val="0"/>
                <w:webHidden/>
              </w:rPr>
              <w:t>9</w:t>
            </w:r>
            <w:r w:rsidR="00CC0E91" w:rsidRPr="0043641D">
              <w:rPr>
                <w:noProof w:val="0"/>
                <w:webHidden/>
              </w:rPr>
              <w:fldChar w:fldCharType="end"/>
            </w:r>
          </w:hyperlink>
        </w:p>
        <w:p w14:paraId="39A68555" w14:textId="19F7D1F1"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36" w:history="1">
            <w:r w:rsidR="00CC0E91" w:rsidRPr="0043641D">
              <w:rPr>
                <w:rStyle w:val="Hyperlink"/>
              </w:rPr>
              <w:t>3.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Motivace pro vznik projektu</w:t>
            </w:r>
            <w:r w:rsidR="00CC0E91" w:rsidRPr="0043641D">
              <w:rPr>
                <w:webHidden/>
              </w:rPr>
              <w:tab/>
            </w:r>
            <w:r w:rsidR="00CC0E91" w:rsidRPr="0043641D">
              <w:rPr>
                <w:webHidden/>
              </w:rPr>
              <w:fldChar w:fldCharType="begin"/>
            </w:r>
            <w:r w:rsidR="00CC0E91" w:rsidRPr="0043641D">
              <w:rPr>
                <w:webHidden/>
              </w:rPr>
              <w:instrText xml:space="preserve"> PAGEREF _Toc161932136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4455E372" w14:textId="2A82ADA5"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37" w:history="1">
            <w:r w:rsidR="00CC0E91" w:rsidRPr="0043641D">
              <w:rPr>
                <w:rStyle w:val="Hyperlink"/>
              </w:rPr>
              <w:t>3.1.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Základní principy intubačních přístrojů</w:t>
            </w:r>
            <w:r w:rsidR="00CC0E91" w:rsidRPr="0043641D">
              <w:rPr>
                <w:webHidden/>
              </w:rPr>
              <w:tab/>
            </w:r>
            <w:r w:rsidR="00CC0E91" w:rsidRPr="0043641D">
              <w:rPr>
                <w:webHidden/>
              </w:rPr>
              <w:fldChar w:fldCharType="begin"/>
            </w:r>
            <w:r w:rsidR="00CC0E91" w:rsidRPr="0043641D">
              <w:rPr>
                <w:webHidden/>
              </w:rPr>
              <w:instrText xml:space="preserve"> PAGEREF _Toc161932137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2E0376E3" w14:textId="1382BC30"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38" w:history="1">
            <w:r w:rsidR="00CC0E91" w:rsidRPr="0043641D">
              <w:rPr>
                <w:rStyle w:val="Hyperlink"/>
              </w:rPr>
              <w:t>3.1.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rincipy magnetické rezonance</w:t>
            </w:r>
            <w:r w:rsidR="00CC0E91" w:rsidRPr="0043641D">
              <w:rPr>
                <w:webHidden/>
              </w:rPr>
              <w:tab/>
            </w:r>
            <w:r w:rsidR="00CC0E91" w:rsidRPr="0043641D">
              <w:rPr>
                <w:webHidden/>
              </w:rPr>
              <w:fldChar w:fldCharType="begin"/>
            </w:r>
            <w:r w:rsidR="00CC0E91" w:rsidRPr="0043641D">
              <w:rPr>
                <w:webHidden/>
              </w:rPr>
              <w:instrText xml:space="preserve"> PAGEREF _Toc161932138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55F4C093" w14:textId="5EA962D8"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39" w:history="1">
            <w:r w:rsidR="00CC0E91" w:rsidRPr="0043641D">
              <w:rPr>
                <w:rStyle w:val="Hyperlink"/>
              </w:rPr>
              <w:t>3.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Současná pneumatická soustava a její fungování</w:t>
            </w:r>
            <w:r w:rsidR="00CC0E91" w:rsidRPr="0043641D">
              <w:rPr>
                <w:webHidden/>
              </w:rPr>
              <w:tab/>
            </w:r>
            <w:r w:rsidR="00CC0E91" w:rsidRPr="0043641D">
              <w:rPr>
                <w:webHidden/>
              </w:rPr>
              <w:fldChar w:fldCharType="begin"/>
            </w:r>
            <w:r w:rsidR="00CC0E91" w:rsidRPr="0043641D">
              <w:rPr>
                <w:webHidden/>
              </w:rPr>
              <w:instrText xml:space="preserve"> PAGEREF _Toc161932139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298CA6A3" w14:textId="19FC3A02"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0" w:history="1">
            <w:r w:rsidR="00CC0E91" w:rsidRPr="0043641D">
              <w:rPr>
                <w:rStyle w:val="Hyperlink"/>
              </w:rPr>
              <w:t>3.2.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Komponenty pneumatické soustavy</w:t>
            </w:r>
            <w:r w:rsidR="00CC0E91" w:rsidRPr="0043641D">
              <w:rPr>
                <w:webHidden/>
              </w:rPr>
              <w:tab/>
            </w:r>
            <w:r w:rsidR="00CC0E91" w:rsidRPr="0043641D">
              <w:rPr>
                <w:webHidden/>
              </w:rPr>
              <w:fldChar w:fldCharType="begin"/>
            </w:r>
            <w:r w:rsidR="00CC0E91" w:rsidRPr="0043641D">
              <w:rPr>
                <w:webHidden/>
              </w:rPr>
              <w:instrText xml:space="preserve"> PAGEREF _Toc161932140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13E18FE3" w14:textId="0444B138"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1" w:history="1">
            <w:r w:rsidR="00CC0E91" w:rsidRPr="0043641D">
              <w:rPr>
                <w:rStyle w:val="Hyperlink"/>
              </w:rPr>
              <w:t>3.2.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Operační systém pro řízení soustavy</w:t>
            </w:r>
            <w:r w:rsidR="00CC0E91" w:rsidRPr="0043641D">
              <w:rPr>
                <w:webHidden/>
              </w:rPr>
              <w:tab/>
            </w:r>
            <w:r w:rsidR="00CC0E91" w:rsidRPr="0043641D">
              <w:rPr>
                <w:webHidden/>
              </w:rPr>
              <w:fldChar w:fldCharType="begin"/>
            </w:r>
            <w:r w:rsidR="00CC0E91" w:rsidRPr="0043641D">
              <w:rPr>
                <w:webHidden/>
              </w:rPr>
              <w:instrText xml:space="preserve"> PAGEREF _Toc161932141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4F59B4AE" w14:textId="562445A3"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42" w:history="1">
            <w:r w:rsidR="00CC0E91" w:rsidRPr="0043641D">
              <w:rPr>
                <w:rStyle w:val="Hyperlink"/>
              </w:rPr>
              <w:t>3.3</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neumatické svaly a jejich typy</w:t>
            </w:r>
            <w:r w:rsidR="00CC0E91" w:rsidRPr="0043641D">
              <w:rPr>
                <w:webHidden/>
              </w:rPr>
              <w:tab/>
            </w:r>
            <w:r w:rsidR="00CC0E91" w:rsidRPr="0043641D">
              <w:rPr>
                <w:webHidden/>
              </w:rPr>
              <w:fldChar w:fldCharType="begin"/>
            </w:r>
            <w:r w:rsidR="00CC0E91" w:rsidRPr="0043641D">
              <w:rPr>
                <w:webHidden/>
              </w:rPr>
              <w:instrText xml:space="preserve"> PAGEREF _Toc161932142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3F756069" w14:textId="01C5DE48"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3" w:history="1">
            <w:r w:rsidR="00CC0E91" w:rsidRPr="0043641D">
              <w:rPr>
                <w:rStyle w:val="Hyperlink"/>
              </w:rPr>
              <w:t>3.3.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opis různých typů pneumatických svalů</w:t>
            </w:r>
            <w:r w:rsidR="00CC0E91" w:rsidRPr="0043641D">
              <w:rPr>
                <w:webHidden/>
              </w:rPr>
              <w:tab/>
            </w:r>
            <w:r w:rsidR="00CC0E91" w:rsidRPr="0043641D">
              <w:rPr>
                <w:webHidden/>
              </w:rPr>
              <w:fldChar w:fldCharType="begin"/>
            </w:r>
            <w:r w:rsidR="00CC0E91" w:rsidRPr="0043641D">
              <w:rPr>
                <w:webHidden/>
              </w:rPr>
              <w:instrText xml:space="preserve"> PAGEREF _Toc161932143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150076E3" w14:textId="6D838D0C"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4" w:history="1">
            <w:r w:rsidR="00CC0E91" w:rsidRPr="0043641D">
              <w:rPr>
                <w:rStyle w:val="Hyperlink"/>
              </w:rPr>
              <w:t>3.3.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rincipy práce pneumatických svalů</w:t>
            </w:r>
            <w:r w:rsidR="00CC0E91" w:rsidRPr="0043641D">
              <w:rPr>
                <w:webHidden/>
              </w:rPr>
              <w:tab/>
            </w:r>
            <w:r w:rsidR="00CC0E91" w:rsidRPr="0043641D">
              <w:rPr>
                <w:webHidden/>
              </w:rPr>
              <w:fldChar w:fldCharType="begin"/>
            </w:r>
            <w:r w:rsidR="00CC0E91" w:rsidRPr="0043641D">
              <w:rPr>
                <w:webHidden/>
              </w:rPr>
              <w:instrText xml:space="preserve"> PAGEREF _Toc161932144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4DDD94AB" w14:textId="34FD09DE"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45" w:history="1">
            <w:r w:rsidR="00CC0E91" w:rsidRPr="0043641D">
              <w:rPr>
                <w:rStyle w:val="Hyperlink"/>
              </w:rPr>
              <w:t>3.4</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Softwarové a robotické aspekty</w:t>
            </w:r>
            <w:r w:rsidR="00CC0E91" w:rsidRPr="0043641D">
              <w:rPr>
                <w:webHidden/>
              </w:rPr>
              <w:tab/>
            </w:r>
            <w:r w:rsidR="00CC0E91" w:rsidRPr="0043641D">
              <w:rPr>
                <w:webHidden/>
              </w:rPr>
              <w:fldChar w:fldCharType="begin"/>
            </w:r>
            <w:r w:rsidR="00CC0E91" w:rsidRPr="0043641D">
              <w:rPr>
                <w:webHidden/>
              </w:rPr>
              <w:instrText xml:space="preserve"> PAGEREF _Toc161932145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489D326C" w14:textId="0790BB42"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6" w:history="1">
            <w:r w:rsidR="00CC0E91" w:rsidRPr="0043641D">
              <w:rPr>
                <w:rStyle w:val="Hyperlink"/>
              </w:rPr>
              <w:t>3.4.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Vývoj softwaru pro ovládání pneumatických svalů</w:t>
            </w:r>
            <w:r w:rsidR="00CC0E91" w:rsidRPr="0043641D">
              <w:rPr>
                <w:webHidden/>
              </w:rPr>
              <w:tab/>
            </w:r>
            <w:r w:rsidR="00CC0E91" w:rsidRPr="0043641D">
              <w:rPr>
                <w:webHidden/>
              </w:rPr>
              <w:fldChar w:fldCharType="begin"/>
            </w:r>
            <w:r w:rsidR="00CC0E91" w:rsidRPr="0043641D">
              <w:rPr>
                <w:webHidden/>
              </w:rPr>
              <w:instrText xml:space="preserve"> PAGEREF _Toc161932146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51A42BF4" w14:textId="27B4180D"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7" w:history="1">
            <w:r w:rsidR="00CC0E91" w:rsidRPr="0043641D">
              <w:rPr>
                <w:rStyle w:val="Hyperlink"/>
              </w:rPr>
              <w:t>3.4.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Integrace pneumatických svalů do robotických struktur</w:t>
            </w:r>
            <w:r w:rsidR="00CC0E91" w:rsidRPr="0043641D">
              <w:rPr>
                <w:webHidden/>
              </w:rPr>
              <w:tab/>
            </w:r>
            <w:r w:rsidR="00CC0E91" w:rsidRPr="0043641D">
              <w:rPr>
                <w:webHidden/>
              </w:rPr>
              <w:fldChar w:fldCharType="begin"/>
            </w:r>
            <w:r w:rsidR="00CC0E91" w:rsidRPr="0043641D">
              <w:rPr>
                <w:webHidden/>
              </w:rPr>
              <w:instrText xml:space="preserve"> PAGEREF _Toc161932147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22371DDD" w14:textId="2EFBBB58"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48" w:history="1">
            <w:r w:rsidR="00CC0E91" w:rsidRPr="0043641D">
              <w:rPr>
                <w:rStyle w:val="Hyperlink"/>
              </w:rPr>
              <w:t>3.5</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ython</w:t>
            </w:r>
            <w:r w:rsidR="00CC0E91" w:rsidRPr="0043641D">
              <w:rPr>
                <w:webHidden/>
              </w:rPr>
              <w:tab/>
            </w:r>
            <w:r w:rsidR="00CC0E91" w:rsidRPr="0043641D">
              <w:rPr>
                <w:webHidden/>
              </w:rPr>
              <w:fldChar w:fldCharType="begin"/>
            </w:r>
            <w:r w:rsidR="00CC0E91" w:rsidRPr="0043641D">
              <w:rPr>
                <w:webHidden/>
              </w:rPr>
              <w:instrText xml:space="preserve"> PAGEREF _Toc161932148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3781622E" w14:textId="47A9AC76"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49" w:history="1">
            <w:r w:rsidR="00CC0E91" w:rsidRPr="0043641D">
              <w:rPr>
                <w:rStyle w:val="Hyperlink"/>
              </w:rPr>
              <w:t>3.5.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Výhody a nevýhody oproti ostatním programovacím jazykům</w:t>
            </w:r>
            <w:r w:rsidR="00CC0E91" w:rsidRPr="0043641D">
              <w:rPr>
                <w:webHidden/>
              </w:rPr>
              <w:tab/>
            </w:r>
            <w:r w:rsidR="00CC0E91" w:rsidRPr="0043641D">
              <w:rPr>
                <w:webHidden/>
              </w:rPr>
              <w:fldChar w:fldCharType="begin"/>
            </w:r>
            <w:r w:rsidR="00CC0E91" w:rsidRPr="0043641D">
              <w:rPr>
                <w:webHidden/>
              </w:rPr>
              <w:instrText xml:space="preserve"> PAGEREF _Toc161932149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79A04FB5" w14:textId="0E224541"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50" w:history="1">
            <w:r w:rsidR="00CC0E91" w:rsidRPr="0043641D">
              <w:rPr>
                <w:rStyle w:val="Hyperlink"/>
              </w:rPr>
              <w:t>3.5.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roč jsem si ho vůbec vybral a proč se předešlá část soustavy taky programovala v pythonu</w:t>
            </w:r>
            <w:r w:rsidR="00CC0E91" w:rsidRPr="0043641D">
              <w:rPr>
                <w:webHidden/>
              </w:rPr>
              <w:tab/>
            </w:r>
            <w:r w:rsidR="00CC0E91" w:rsidRPr="0043641D">
              <w:rPr>
                <w:webHidden/>
              </w:rPr>
              <w:fldChar w:fldCharType="begin"/>
            </w:r>
            <w:r w:rsidR="00CC0E91" w:rsidRPr="0043641D">
              <w:rPr>
                <w:webHidden/>
              </w:rPr>
              <w:instrText xml:space="preserve"> PAGEREF _Toc161932150 \h </w:instrText>
            </w:r>
            <w:r w:rsidR="00CC0E91" w:rsidRPr="0043641D">
              <w:rPr>
                <w:webHidden/>
              </w:rPr>
            </w:r>
            <w:r w:rsidR="00CC0E91" w:rsidRPr="0043641D">
              <w:rPr>
                <w:webHidden/>
              </w:rPr>
              <w:fldChar w:fldCharType="separate"/>
            </w:r>
            <w:r w:rsidR="00CC0E91" w:rsidRPr="0043641D">
              <w:rPr>
                <w:webHidden/>
              </w:rPr>
              <w:t>9</w:t>
            </w:r>
            <w:r w:rsidR="00CC0E91" w:rsidRPr="0043641D">
              <w:rPr>
                <w:webHidden/>
              </w:rPr>
              <w:fldChar w:fldCharType="end"/>
            </w:r>
          </w:hyperlink>
        </w:p>
        <w:p w14:paraId="161EBA28" w14:textId="5B385135"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51" w:history="1">
            <w:r w:rsidR="00CC0E91" w:rsidRPr="0043641D">
              <w:rPr>
                <w:rStyle w:val="Hyperlink"/>
              </w:rPr>
              <w:t>3.6</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SQL</w:t>
            </w:r>
            <w:r w:rsidR="00CC0E91" w:rsidRPr="0043641D">
              <w:rPr>
                <w:webHidden/>
              </w:rPr>
              <w:tab/>
            </w:r>
            <w:r w:rsidR="00CC0E91" w:rsidRPr="0043641D">
              <w:rPr>
                <w:webHidden/>
              </w:rPr>
              <w:fldChar w:fldCharType="begin"/>
            </w:r>
            <w:r w:rsidR="00CC0E91" w:rsidRPr="0043641D">
              <w:rPr>
                <w:webHidden/>
              </w:rPr>
              <w:instrText xml:space="preserve"> PAGEREF _Toc161932151 \h </w:instrText>
            </w:r>
            <w:r w:rsidR="00CC0E91" w:rsidRPr="0043641D">
              <w:rPr>
                <w:webHidden/>
              </w:rPr>
            </w:r>
            <w:r w:rsidR="00CC0E91" w:rsidRPr="0043641D">
              <w:rPr>
                <w:webHidden/>
              </w:rPr>
              <w:fldChar w:fldCharType="separate"/>
            </w:r>
            <w:r w:rsidR="00CC0E91" w:rsidRPr="0043641D">
              <w:rPr>
                <w:webHidden/>
              </w:rPr>
              <w:t>10</w:t>
            </w:r>
            <w:r w:rsidR="00CC0E91" w:rsidRPr="0043641D">
              <w:rPr>
                <w:webHidden/>
              </w:rPr>
              <w:fldChar w:fldCharType="end"/>
            </w:r>
          </w:hyperlink>
        </w:p>
        <w:p w14:paraId="33D85D7C" w14:textId="041CFD15"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52" w:history="1">
            <w:r w:rsidR="00CC0E91" w:rsidRPr="0043641D">
              <w:rPr>
                <w:rStyle w:val="Hyperlink"/>
                <w:noProof w:val="0"/>
              </w:rPr>
              <w:t>4</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Návrh aplikac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52 \h </w:instrText>
            </w:r>
            <w:r w:rsidR="00CC0E91" w:rsidRPr="0043641D">
              <w:rPr>
                <w:noProof w:val="0"/>
                <w:webHidden/>
              </w:rPr>
            </w:r>
            <w:r w:rsidR="00CC0E91" w:rsidRPr="0043641D">
              <w:rPr>
                <w:noProof w:val="0"/>
                <w:webHidden/>
              </w:rPr>
              <w:fldChar w:fldCharType="separate"/>
            </w:r>
            <w:r w:rsidR="00CC0E91" w:rsidRPr="0043641D">
              <w:rPr>
                <w:noProof w:val="0"/>
                <w:webHidden/>
              </w:rPr>
              <w:t>11</w:t>
            </w:r>
            <w:r w:rsidR="00CC0E91" w:rsidRPr="0043641D">
              <w:rPr>
                <w:noProof w:val="0"/>
                <w:webHidden/>
              </w:rPr>
              <w:fldChar w:fldCharType="end"/>
            </w:r>
          </w:hyperlink>
        </w:p>
        <w:p w14:paraId="0E87266E" w14:textId="6DF028D4"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53" w:history="1">
            <w:r w:rsidR="00CC0E91" w:rsidRPr="0043641D">
              <w:rPr>
                <w:rStyle w:val="Hyperlink"/>
              </w:rPr>
              <w:t>4.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Funkční specifikace</w:t>
            </w:r>
            <w:r w:rsidR="00CC0E91" w:rsidRPr="0043641D">
              <w:rPr>
                <w:webHidden/>
              </w:rPr>
              <w:tab/>
            </w:r>
            <w:r w:rsidR="00CC0E91" w:rsidRPr="0043641D">
              <w:rPr>
                <w:webHidden/>
              </w:rPr>
              <w:fldChar w:fldCharType="begin"/>
            </w:r>
            <w:r w:rsidR="00CC0E91" w:rsidRPr="0043641D">
              <w:rPr>
                <w:webHidden/>
              </w:rPr>
              <w:instrText xml:space="preserve"> PAGEREF _Toc161932153 \h </w:instrText>
            </w:r>
            <w:r w:rsidR="00CC0E91" w:rsidRPr="0043641D">
              <w:rPr>
                <w:webHidden/>
              </w:rPr>
            </w:r>
            <w:r w:rsidR="00CC0E91" w:rsidRPr="0043641D">
              <w:rPr>
                <w:webHidden/>
              </w:rPr>
              <w:fldChar w:fldCharType="separate"/>
            </w:r>
            <w:r w:rsidR="00CC0E91" w:rsidRPr="0043641D">
              <w:rPr>
                <w:webHidden/>
              </w:rPr>
              <w:t>11</w:t>
            </w:r>
            <w:r w:rsidR="00CC0E91" w:rsidRPr="0043641D">
              <w:rPr>
                <w:webHidden/>
              </w:rPr>
              <w:fldChar w:fldCharType="end"/>
            </w:r>
          </w:hyperlink>
        </w:p>
        <w:p w14:paraId="71DA0F44" w14:textId="3F15358C"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54" w:history="1">
            <w:r w:rsidR="00CC0E91" w:rsidRPr="0043641D">
              <w:rPr>
                <w:rStyle w:val="Hyperlink"/>
              </w:rPr>
              <w:t>4.1.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Knihovna pro GUI</w:t>
            </w:r>
            <w:r w:rsidR="00CC0E91" w:rsidRPr="0043641D">
              <w:rPr>
                <w:webHidden/>
              </w:rPr>
              <w:tab/>
            </w:r>
            <w:r w:rsidR="00CC0E91" w:rsidRPr="0043641D">
              <w:rPr>
                <w:webHidden/>
              </w:rPr>
              <w:fldChar w:fldCharType="begin"/>
            </w:r>
            <w:r w:rsidR="00CC0E91" w:rsidRPr="0043641D">
              <w:rPr>
                <w:webHidden/>
              </w:rPr>
              <w:instrText xml:space="preserve"> PAGEREF _Toc161932154 \h </w:instrText>
            </w:r>
            <w:r w:rsidR="00CC0E91" w:rsidRPr="0043641D">
              <w:rPr>
                <w:webHidden/>
              </w:rPr>
            </w:r>
            <w:r w:rsidR="00CC0E91" w:rsidRPr="0043641D">
              <w:rPr>
                <w:webHidden/>
              </w:rPr>
              <w:fldChar w:fldCharType="separate"/>
            </w:r>
            <w:r w:rsidR="00CC0E91" w:rsidRPr="0043641D">
              <w:rPr>
                <w:webHidden/>
              </w:rPr>
              <w:t>11</w:t>
            </w:r>
            <w:r w:rsidR="00CC0E91" w:rsidRPr="0043641D">
              <w:rPr>
                <w:webHidden/>
              </w:rPr>
              <w:fldChar w:fldCharType="end"/>
            </w:r>
          </w:hyperlink>
        </w:p>
        <w:p w14:paraId="5588A494" w14:textId="400B0EE2"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55" w:history="1">
            <w:r w:rsidR="00CC0E91" w:rsidRPr="0043641D">
              <w:rPr>
                <w:rStyle w:val="Hyperlink"/>
              </w:rPr>
              <w:t>4.1.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Databázová knihovna</w:t>
            </w:r>
            <w:r w:rsidR="00CC0E91" w:rsidRPr="0043641D">
              <w:rPr>
                <w:webHidden/>
              </w:rPr>
              <w:tab/>
            </w:r>
            <w:r w:rsidR="00CC0E91" w:rsidRPr="0043641D">
              <w:rPr>
                <w:webHidden/>
              </w:rPr>
              <w:fldChar w:fldCharType="begin"/>
            </w:r>
            <w:r w:rsidR="00CC0E91" w:rsidRPr="0043641D">
              <w:rPr>
                <w:webHidden/>
              </w:rPr>
              <w:instrText xml:space="preserve"> PAGEREF _Toc161932155 \h </w:instrText>
            </w:r>
            <w:r w:rsidR="00CC0E91" w:rsidRPr="0043641D">
              <w:rPr>
                <w:webHidden/>
              </w:rPr>
            </w:r>
            <w:r w:rsidR="00CC0E91" w:rsidRPr="0043641D">
              <w:rPr>
                <w:webHidden/>
              </w:rPr>
              <w:fldChar w:fldCharType="separate"/>
            </w:r>
            <w:r w:rsidR="00CC0E91" w:rsidRPr="0043641D">
              <w:rPr>
                <w:webHidden/>
              </w:rPr>
              <w:t>15</w:t>
            </w:r>
            <w:r w:rsidR="00CC0E91" w:rsidRPr="0043641D">
              <w:rPr>
                <w:webHidden/>
              </w:rPr>
              <w:fldChar w:fldCharType="end"/>
            </w:r>
          </w:hyperlink>
        </w:p>
        <w:p w14:paraId="761EABC9" w14:textId="21B46E67"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56" w:history="1">
            <w:r w:rsidR="00CC0E91" w:rsidRPr="0043641D">
              <w:rPr>
                <w:rStyle w:val="Hyperlink"/>
              </w:rPr>
              <w:t>4.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UML</w:t>
            </w:r>
            <w:r w:rsidR="00CC0E91" w:rsidRPr="0043641D">
              <w:rPr>
                <w:webHidden/>
              </w:rPr>
              <w:tab/>
            </w:r>
            <w:r w:rsidR="00CC0E91" w:rsidRPr="0043641D">
              <w:rPr>
                <w:webHidden/>
              </w:rPr>
              <w:fldChar w:fldCharType="begin"/>
            </w:r>
            <w:r w:rsidR="00CC0E91" w:rsidRPr="0043641D">
              <w:rPr>
                <w:webHidden/>
              </w:rPr>
              <w:instrText xml:space="preserve"> PAGEREF _Toc161932156 \h </w:instrText>
            </w:r>
            <w:r w:rsidR="00CC0E91" w:rsidRPr="0043641D">
              <w:rPr>
                <w:webHidden/>
              </w:rPr>
            </w:r>
            <w:r w:rsidR="00CC0E91" w:rsidRPr="0043641D">
              <w:rPr>
                <w:webHidden/>
              </w:rPr>
              <w:fldChar w:fldCharType="separate"/>
            </w:r>
            <w:r w:rsidR="00CC0E91" w:rsidRPr="0043641D">
              <w:rPr>
                <w:webHidden/>
              </w:rPr>
              <w:t>20</w:t>
            </w:r>
            <w:r w:rsidR="00CC0E91" w:rsidRPr="0043641D">
              <w:rPr>
                <w:webHidden/>
              </w:rPr>
              <w:fldChar w:fldCharType="end"/>
            </w:r>
          </w:hyperlink>
        </w:p>
        <w:p w14:paraId="11B13F0D" w14:textId="11228C8B"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57" w:history="1">
            <w:r w:rsidR="00CC0E91" w:rsidRPr="0043641D">
              <w:rPr>
                <w:rStyle w:val="Hyperlink"/>
                <w:noProof w:val="0"/>
              </w:rPr>
              <w:t>5</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Implementac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57 \h </w:instrText>
            </w:r>
            <w:r w:rsidR="00CC0E91" w:rsidRPr="0043641D">
              <w:rPr>
                <w:noProof w:val="0"/>
                <w:webHidden/>
              </w:rPr>
            </w:r>
            <w:r w:rsidR="00CC0E91" w:rsidRPr="0043641D">
              <w:rPr>
                <w:noProof w:val="0"/>
                <w:webHidden/>
              </w:rPr>
              <w:fldChar w:fldCharType="separate"/>
            </w:r>
            <w:r w:rsidR="00CC0E91" w:rsidRPr="0043641D">
              <w:rPr>
                <w:noProof w:val="0"/>
                <w:webHidden/>
              </w:rPr>
              <w:t>21</w:t>
            </w:r>
            <w:r w:rsidR="00CC0E91" w:rsidRPr="0043641D">
              <w:rPr>
                <w:noProof w:val="0"/>
                <w:webHidden/>
              </w:rPr>
              <w:fldChar w:fldCharType="end"/>
            </w:r>
          </w:hyperlink>
        </w:p>
        <w:p w14:paraId="57CC811B" w14:textId="0494E9CA"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58" w:history="1">
            <w:r w:rsidR="00CC0E91" w:rsidRPr="0043641D">
              <w:rPr>
                <w:rStyle w:val="Hyperlink"/>
              </w:rPr>
              <w:t>5.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Pneumatická soustava</w:t>
            </w:r>
            <w:r w:rsidR="00CC0E91" w:rsidRPr="0043641D">
              <w:rPr>
                <w:webHidden/>
              </w:rPr>
              <w:tab/>
            </w:r>
            <w:r w:rsidR="00CC0E91" w:rsidRPr="0043641D">
              <w:rPr>
                <w:webHidden/>
              </w:rPr>
              <w:fldChar w:fldCharType="begin"/>
            </w:r>
            <w:r w:rsidR="00CC0E91" w:rsidRPr="0043641D">
              <w:rPr>
                <w:webHidden/>
              </w:rPr>
              <w:instrText xml:space="preserve"> PAGEREF _Toc161932158 \h </w:instrText>
            </w:r>
            <w:r w:rsidR="00CC0E91" w:rsidRPr="0043641D">
              <w:rPr>
                <w:webHidden/>
              </w:rPr>
            </w:r>
            <w:r w:rsidR="00CC0E91" w:rsidRPr="0043641D">
              <w:rPr>
                <w:webHidden/>
              </w:rPr>
              <w:fldChar w:fldCharType="separate"/>
            </w:r>
            <w:r w:rsidR="00CC0E91" w:rsidRPr="0043641D">
              <w:rPr>
                <w:webHidden/>
              </w:rPr>
              <w:t>21</w:t>
            </w:r>
            <w:r w:rsidR="00CC0E91" w:rsidRPr="0043641D">
              <w:rPr>
                <w:webHidden/>
              </w:rPr>
              <w:fldChar w:fldCharType="end"/>
            </w:r>
          </w:hyperlink>
        </w:p>
        <w:p w14:paraId="5B81C92A" w14:textId="134E5B79"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59" w:history="1">
            <w:r w:rsidR="00CC0E91" w:rsidRPr="0043641D">
              <w:rPr>
                <w:rStyle w:val="Hyperlink"/>
              </w:rPr>
              <w:t>5.2</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DeviceLoader</w:t>
            </w:r>
            <w:r w:rsidR="00CC0E91" w:rsidRPr="0043641D">
              <w:rPr>
                <w:webHidden/>
              </w:rPr>
              <w:tab/>
            </w:r>
            <w:r w:rsidR="00CC0E91" w:rsidRPr="0043641D">
              <w:rPr>
                <w:webHidden/>
              </w:rPr>
              <w:fldChar w:fldCharType="begin"/>
            </w:r>
            <w:r w:rsidR="00CC0E91" w:rsidRPr="0043641D">
              <w:rPr>
                <w:webHidden/>
              </w:rPr>
              <w:instrText xml:space="preserve"> PAGEREF _Toc161932159 \h </w:instrText>
            </w:r>
            <w:r w:rsidR="00CC0E91" w:rsidRPr="0043641D">
              <w:rPr>
                <w:webHidden/>
              </w:rPr>
            </w:r>
            <w:r w:rsidR="00CC0E91" w:rsidRPr="0043641D">
              <w:rPr>
                <w:webHidden/>
              </w:rPr>
              <w:fldChar w:fldCharType="separate"/>
            </w:r>
            <w:r w:rsidR="00CC0E91" w:rsidRPr="0043641D">
              <w:rPr>
                <w:webHidden/>
              </w:rPr>
              <w:t>21</w:t>
            </w:r>
            <w:r w:rsidR="00CC0E91" w:rsidRPr="0043641D">
              <w:rPr>
                <w:webHidden/>
              </w:rPr>
              <w:fldChar w:fldCharType="end"/>
            </w:r>
          </w:hyperlink>
        </w:p>
        <w:p w14:paraId="1D0F40BA" w14:textId="5C0EF247" w:rsidR="00CC0E91" w:rsidRPr="0043641D" w:rsidRDefault="00000000">
          <w:pPr>
            <w:pStyle w:val="TOC3"/>
            <w:rPr>
              <w:rFonts w:asciiTheme="minorHAnsi" w:eastAsiaTheme="minorEastAsia" w:hAnsiTheme="minorHAnsi" w:cstheme="minorBidi"/>
              <w:kern w:val="2"/>
              <w:szCs w:val="24"/>
              <w14:ligatures w14:val="standardContextual"/>
            </w:rPr>
          </w:pPr>
          <w:hyperlink w:anchor="_Toc161932160" w:history="1">
            <w:r w:rsidR="00CC0E91" w:rsidRPr="0043641D">
              <w:rPr>
                <w:rStyle w:val="Hyperlink"/>
              </w:rPr>
              <w:t>5.2.1</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getBoardx()</w:t>
            </w:r>
            <w:r w:rsidR="00CC0E91" w:rsidRPr="0043641D">
              <w:rPr>
                <w:webHidden/>
              </w:rPr>
              <w:tab/>
            </w:r>
            <w:r w:rsidR="00CC0E91" w:rsidRPr="0043641D">
              <w:rPr>
                <w:webHidden/>
              </w:rPr>
              <w:fldChar w:fldCharType="begin"/>
            </w:r>
            <w:r w:rsidR="00CC0E91" w:rsidRPr="0043641D">
              <w:rPr>
                <w:webHidden/>
              </w:rPr>
              <w:instrText xml:space="preserve"> PAGEREF _Toc161932160 \h </w:instrText>
            </w:r>
            <w:r w:rsidR="00CC0E91" w:rsidRPr="0043641D">
              <w:rPr>
                <w:webHidden/>
              </w:rPr>
            </w:r>
            <w:r w:rsidR="00CC0E91" w:rsidRPr="0043641D">
              <w:rPr>
                <w:webHidden/>
              </w:rPr>
              <w:fldChar w:fldCharType="separate"/>
            </w:r>
            <w:r w:rsidR="00CC0E91" w:rsidRPr="0043641D">
              <w:rPr>
                <w:webHidden/>
              </w:rPr>
              <w:t>22</w:t>
            </w:r>
            <w:r w:rsidR="00CC0E91" w:rsidRPr="0043641D">
              <w:rPr>
                <w:webHidden/>
              </w:rPr>
              <w:fldChar w:fldCharType="end"/>
            </w:r>
          </w:hyperlink>
        </w:p>
        <w:p w14:paraId="6D32EBB2" w14:textId="3FE9462C"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61" w:history="1">
            <w:r w:rsidR="00CC0E91" w:rsidRPr="0043641D">
              <w:rPr>
                <w:rStyle w:val="Hyperlink"/>
              </w:rPr>
              <w:t>5.3</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Main</w:t>
            </w:r>
            <w:r w:rsidR="00CC0E91" w:rsidRPr="0043641D">
              <w:rPr>
                <w:webHidden/>
              </w:rPr>
              <w:tab/>
            </w:r>
            <w:r w:rsidR="00CC0E91" w:rsidRPr="0043641D">
              <w:rPr>
                <w:webHidden/>
              </w:rPr>
              <w:fldChar w:fldCharType="begin"/>
            </w:r>
            <w:r w:rsidR="00CC0E91" w:rsidRPr="0043641D">
              <w:rPr>
                <w:webHidden/>
              </w:rPr>
              <w:instrText xml:space="preserve"> PAGEREF _Toc161932161 \h </w:instrText>
            </w:r>
            <w:r w:rsidR="00CC0E91" w:rsidRPr="0043641D">
              <w:rPr>
                <w:webHidden/>
              </w:rPr>
            </w:r>
            <w:r w:rsidR="00CC0E91" w:rsidRPr="0043641D">
              <w:rPr>
                <w:webHidden/>
              </w:rPr>
              <w:fldChar w:fldCharType="separate"/>
            </w:r>
            <w:r w:rsidR="00CC0E91" w:rsidRPr="0043641D">
              <w:rPr>
                <w:webHidden/>
              </w:rPr>
              <w:t>22</w:t>
            </w:r>
            <w:r w:rsidR="00CC0E91" w:rsidRPr="0043641D">
              <w:rPr>
                <w:webHidden/>
              </w:rPr>
              <w:fldChar w:fldCharType="end"/>
            </w:r>
          </w:hyperlink>
        </w:p>
        <w:p w14:paraId="5588FA7B" w14:textId="26D4290B" w:rsidR="00CC0E91" w:rsidRPr="0043641D" w:rsidRDefault="00000000">
          <w:pPr>
            <w:pStyle w:val="TOC2"/>
            <w:rPr>
              <w:rFonts w:asciiTheme="minorHAnsi" w:eastAsiaTheme="minorEastAsia" w:hAnsiTheme="minorHAnsi" w:cstheme="minorBidi"/>
              <w:kern w:val="2"/>
              <w:szCs w:val="24"/>
              <w14:ligatures w14:val="standardContextual"/>
            </w:rPr>
          </w:pPr>
          <w:hyperlink w:anchor="_Toc161932162" w:history="1">
            <w:r w:rsidR="00CC0E91" w:rsidRPr="0043641D">
              <w:rPr>
                <w:rStyle w:val="Hyperlink"/>
              </w:rPr>
              <w:t>5.4</w:t>
            </w:r>
            <w:r w:rsidR="00CC0E91" w:rsidRPr="0043641D">
              <w:rPr>
                <w:rFonts w:asciiTheme="minorHAnsi" w:eastAsiaTheme="minorEastAsia" w:hAnsiTheme="minorHAnsi" w:cstheme="minorBidi"/>
                <w:kern w:val="2"/>
                <w:szCs w:val="24"/>
                <w14:ligatures w14:val="standardContextual"/>
              </w:rPr>
              <w:tab/>
            </w:r>
            <w:r w:rsidR="00CC0E91" w:rsidRPr="0043641D">
              <w:rPr>
                <w:rStyle w:val="Hyperlink"/>
              </w:rPr>
              <w:t>AdminWindow</w:t>
            </w:r>
            <w:r w:rsidR="00CC0E91" w:rsidRPr="0043641D">
              <w:rPr>
                <w:webHidden/>
              </w:rPr>
              <w:tab/>
            </w:r>
            <w:r w:rsidR="00CC0E91" w:rsidRPr="0043641D">
              <w:rPr>
                <w:webHidden/>
              </w:rPr>
              <w:fldChar w:fldCharType="begin"/>
            </w:r>
            <w:r w:rsidR="00CC0E91" w:rsidRPr="0043641D">
              <w:rPr>
                <w:webHidden/>
              </w:rPr>
              <w:instrText xml:space="preserve"> PAGEREF _Toc161932162 \h </w:instrText>
            </w:r>
            <w:r w:rsidR="00CC0E91" w:rsidRPr="0043641D">
              <w:rPr>
                <w:webHidden/>
              </w:rPr>
            </w:r>
            <w:r w:rsidR="00CC0E91" w:rsidRPr="0043641D">
              <w:rPr>
                <w:webHidden/>
              </w:rPr>
              <w:fldChar w:fldCharType="separate"/>
            </w:r>
            <w:r w:rsidR="00CC0E91" w:rsidRPr="0043641D">
              <w:rPr>
                <w:webHidden/>
              </w:rPr>
              <w:t>25</w:t>
            </w:r>
            <w:r w:rsidR="00CC0E91" w:rsidRPr="0043641D">
              <w:rPr>
                <w:webHidden/>
              </w:rPr>
              <w:fldChar w:fldCharType="end"/>
            </w:r>
          </w:hyperlink>
        </w:p>
        <w:p w14:paraId="02FE3367" w14:textId="28F72DAB"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3" w:history="1">
            <w:r w:rsidR="00CC0E91" w:rsidRPr="0043641D">
              <w:rPr>
                <w:rStyle w:val="Hyperlink"/>
                <w:noProof w:val="0"/>
                <w:highlight w:val="cyan"/>
              </w:rPr>
              <w:t>6</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highlight w:val="cyan"/>
              </w:rPr>
              <w:t>Uživatelská dokumentac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3 \h </w:instrText>
            </w:r>
            <w:r w:rsidR="00CC0E91" w:rsidRPr="0043641D">
              <w:rPr>
                <w:noProof w:val="0"/>
                <w:webHidden/>
              </w:rPr>
            </w:r>
            <w:r w:rsidR="00CC0E91" w:rsidRPr="0043641D">
              <w:rPr>
                <w:noProof w:val="0"/>
                <w:webHidden/>
              </w:rPr>
              <w:fldChar w:fldCharType="separate"/>
            </w:r>
            <w:r w:rsidR="00CC0E91" w:rsidRPr="0043641D">
              <w:rPr>
                <w:noProof w:val="0"/>
                <w:webHidden/>
              </w:rPr>
              <w:t>28</w:t>
            </w:r>
            <w:r w:rsidR="00CC0E91" w:rsidRPr="0043641D">
              <w:rPr>
                <w:noProof w:val="0"/>
                <w:webHidden/>
              </w:rPr>
              <w:fldChar w:fldCharType="end"/>
            </w:r>
          </w:hyperlink>
        </w:p>
        <w:p w14:paraId="6D06AD6A" w14:textId="531E5ADF"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4" w:history="1">
            <w:r w:rsidR="00CC0E91" w:rsidRPr="0043641D">
              <w:rPr>
                <w:rStyle w:val="Hyperlink"/>
                <w:noProof w:val="0"/>
              </w:rPr>
              <w:t>7</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Výsledky (</w:t>
            </w:r>
            <w:r w:rsidR="00CC0E91" w:rsidRPr="0043641D">
              <w:rPr>
                <w:rStyle w:val="Hyperlink"/>
                <w:noProof w:val="0"/>
                <w:highlight w:val="cyan"/>
              </w:rPr>
              <w:t>Testování</w:t>
            </w:r>
            <w:r w:rsidR="00CC0E91" w:rsidRPr="0043641D">
              <w:rPr>
                <w:rStyle w:val="Hyperlink"/>
                <w:noProof w:val="0"/>
              </w:rPr>
              <w:t>)</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4 \h </w:instrText>
            </w:r>
            <w:r w:rsidR="00CC0E91" w:rsidRPr="0043641D">
              <w:rPr>
                <w:noProof w:val="0"/>
                <w:webHidden/>
              </w:rPr>
            </w:r>
            <w:r w:rsidR="00CC0E91" w:rsidRPr="0043641D">
              <w:rPr>
                <w:noProof w:val="0"/>
                <w:webHidden/>
              </w:rPr>
              <w:fldChar w:fldCharType="separate"/>
            </w:r>
            <w:r w:rsidR="00CC0E91" w:rsidRPr="0043641D">
              <w:rPr>
                <w:noProof w:val="0"/>
                <w:webHidden/>
              </w:rPr>
              <w:t>29</w:t>
            </w:r>
            <w:r w:rsidR="00CC0E91" w:rsidRPr="0043641D">
              <w:rPr>
                <w:noProof w:val="0"/>
                <w:webHidden/>
              </w:rPr>
              <w:fldChar w:fldCharType="end"/>
            </w:r>
          </w:hyperlink>
        </w:p>
        <w:p w14:paraId="3437A1CA" w14:textId="36F64B4D"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5" w:history="1">
            <w:r w:rsidR="00CC0E91" w:rsidRPr="0043641D">
              <w:rPr>
                <w:rStyle w:val="Hyperlink"/>
                <w:noProof w:val="0"/>
              </w:rPr>
              <w:t>8</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Diskus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5 \h </w:instrText>
            </w:r>
            <w:r w:rsidR="00CC0E91" w:rsidRPr="0043641D">
              <w:rPr>
                <w:noProof w:val="0"/>
                <w:webHidden/>
              </w:rPr>
            </w:r>
            <w:r w:rsidR="00CC0E91" w:rsidRPr="0043641D">
              <w:rPr>
                <w:noProof w:val="0"/>
                <w:webHidden/>
              </w:rPr>
              <w:fldChar w:fldCharType="separate"/>
            </w:r>
            <w:r w:rsidR="00CC0E91" w:rsidRPr="0043641D">
              <w:rPr>
                <w:noProof w:val="0"/>
                <w:webHidden/>
              </w:rPr>
              <w:t>30</w:t>
            </w:r>
            <w:r w:rsidR="00CC0E91" w:rsidRPr="0043641D">
              <w:rPr>
                <w:noProof w:val="0"/>
                <w:webHidden/>
              </w:rPr>
              <w:fldChar w:fldCharType="end"/>
            </w:r>
          </w:hyperlink>
        </w:p>
        <w:p w14:paraId="55468A8A" w14:textId="373C6564"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6" w:history="1">
            <w:r w:rsidR="00CC0E91" w:rsidRPr="0043641D">
              <w:rPr>
                <w:rStyle w:val="Hyperlink"/>
                <w:noProof w:val="0"/>
              </w:rPr>
              <w:t>9</w:t>
            </w:r>
            <w:r w:rsidR="00CC0E91" w:rsidRPr="0043641D">
              <w:rPr>
                <w:rFonts w:asciiTheme="minorHAnsi" w:eastAsiaTheme="minorEastAsia" w:hAnsiTheme="minorHAnsi" w:cstheme="minorBidi"/>
                <w:b w:val="0"/>
                <w:noProof w:val="0"/>
                <w:kern w:val="2"/>
                <w:szCs w:val="24"/>
                <w14:ligatures w14:val="standardContextual"/>
              </w:rPr>
              <w:tab/>
            </w:r>
            <w:r w:rsidR="00CC0E91" w:rsidRPr="0043641D">
              <w:rPr>
                <w:rStyle w:val="Hyperlink"/>
                <w:noProof w:val="0"/>
              </w:rPr>
              <w:t>Závěr</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6 \h </w:instrText>
            </w:r>
            <w:r w:rsidR="00CC0E91" w:rsidRPr="0043641D">
              <w:rPr>
                <w:noProof w:val="0"/>
                <w:webHidden/>
              </w:rPr>
            </w:r>
            <w:r w:rsidR="00CC0E91" w:rsidRPr="0043641D">
              <w:rPr>
                <w:noProof w:val="0"/>
                <w:webHidden/>
              </w:rPr>
              <w:fldChar w:fldCharType="separate"/>
            </w:r>
            <w:r w:rsidR="00CC0E91" w:rsidRPr="0043641D">
              <w:rPr>
                <w:noProof w:val="0"/>
                <w:webHidden/>
              </w:rPr>
              <w:t>31</w:t>
            </w:r>
            <w:r w:rsidR="00CC0E91" w:rsidRPr="0043641D">
              <w:rPr>
                <w:noProof w:val="0"/>
                <w:webHidden/>
              </w:rPr>
              <w:fldChar w:fldCharType="end"/>
            </w:r>
          </w:hyperlink>
        </w:p>
        <w:p w14:paraId="0E3DA6E7" w14:textId="59358F98"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7" w:history="1">
            <w:r w:rsidR="00CC0E91" w:rsidRPr="0043641D">
              <w:rPr>
                <w:rStyle w:val="Hyperlink"/>
                <w:noProof w:val="0"/>
              </w:rPr>
              <w:t>Seznam použité literatury</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7 \h </w:instrText>
            </w:r>
            <w:r w:rsidR="00CC0E91" w:rsidRPr="0043641D">
              <w:rPr>
                <w:noProof w:val="0"/>
                <w:webHidden/>
              </w:rPr>
            </w:r>
            <w:r w:rsidR="00CC0E91" w:rsidRPr="0043641D">
              <w:rPr>
                <w:noProof w:val="0"/>
                <w:webHidden/>
              </w:rPr>
              <w:fldChar w:fldCharType="separate"/>
            </w:r>
            <w:r w:rsidR="00CC0E91" w:rsidRPr="0043641D">
              <w:rPr>
                <w:noProof w:val="0"/>
                <w:webHidden/>
              </w:rPr>
              <w:t>32</w:t>
            </w:r>
            <w:r w:rsidR="00CC0E91" w:rsidRPr="0043641D">
              <w:rPr>
                <w:noProof w:val="0"/>
                <w:webHidden/>
              </w:rPr>
              <w:fldChar w:fldCharType="end"/>
            </w:r>
          </w:hyperlink>
        </w:p>
        <w:p w14:paraId="6E38AC6E" w14:textId="6FB5C988"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8" w:history="1">
            <w:r w:rsidR="00CC0E91" w:rsidRPr="0043641D">
              <w:rPr>
                <w:rStyle w:val="Hyperlink"/>
                <w:noProof w:val="0"/>
              </w:rPr>
              <w:t>Příloha A: Požadavky na formátování práce</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8 \h </w:instrText>
            </w:r>
            <w:r w:rsidR="00CC0E91" w:rsidRPr="0043641D">
              <w:rPr>
                <w:noProof w:val="0"/>
                <w:webHidden/>
              </w:rPr>
            </w:r>
            <w:r w:rsidR="00CC0E91" w:rsidRPr="0043641D">
              <w:rPr>
                <w:noProof w:val="0"/>
                <w:webHidden/>
              </w:rPr>
              <w:fldChar w:fldCharType="separate"/>
            </w:r>
            <w:r w:rsidR="00CC0E91" w:rsidRPr="0043641D">
              <w:rPr>
                <w:noProof w:val="0"/>
                <w:webHidden/>
              </w:rPr>
              <w:t>34</w:t>
            </w:r>
            <w:r w:rsidR="00CC0E91" w:rsidRPr="0043641D">
              <w:rPr>
                <w:noProof w:val="0"/>
                <w:webHidden/>
              </w:rPr>
              <w:fldChar w:fldCharType="end"/>
            </w:r>
          </w:hyperlink>
        </w:p>
        <w:p w14:paraId="0F3BE0DD" w14:textId="13C0DD21"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69" w:history="1">
            <w:r w:rsidR="00CC0E91" w:rsidRPr="0043641D">
              <w:rPr>
                <w:rStyle w:val="Hyperlink"/>
                <w:noProof w:val="0"/>
              </w:rPr>
              <w:t>Příloha B: Základní typografické zásady</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69 \h </w:instrText>
            </w:r>
            <w:r w:rsidR="00CC0E91" w:rsidRPr="0043641D">
              <w:rPr>
                <w:noProof w:val="0"/>
                <w:webHidden/>
              </w:rPr>
            </w:r>
            <w:r w:rsidR="00CC0E91" w:rsidRPr="0043641D">
              <w:rPr>
                <w:noProof w:val="0"/>
                <w:webHidden/>
              </w:rPr>
              <w:fldChar w:fldCharType="separate"/>
            </w:r>
            <w:r w:rsidR="00CC0E91" w:rsidRPr="0043641D">
              <w:rPr>
                <w:noProof w:val="0"/>
                <w:webHidden/>
              </w:rPr>
              <w:t>34</w:t>
            </w:r>
            <w:r w:rsidR="00CC0E91" w:rsidRPr="0043641D">
              <w:rPr>
                <w:noProof w:val="0"/>
                <w:webHidden/>
              </w:rPr>
              <w:fldChar w:fldCharType="end"/>
            </w:r>
          </w:hyperlink>
        </w:p>
        <w:p w14:paraId="072E3D27" w14:textId="1ACF6919"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70" w:history="1">
            <w:r w:rsidR="00CC0E91" w:rsidRPr="0043641D">
              <w:rPr>
                <w:rStyle w:val="Hyperlink"/>
                <w:noProof w:val="0"/>
              </w:rPr>
              <w:t>Příloha C: Další doporučení pro přehlednost textu</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70 \h </w:instrText>
            </w:r>
            <w:r w:rsidR="00CC0E91" w:rsidRPr="0043641D">
              <w:rPr>
                <w:noProof w:val="0"/>
                <w:webHidden/>
              </w:rPr>
            </w:r>
            <w:r w:rsidR="00CC0E91" w:rsidRPr="0043641D">
              <w:rPr>
                <w:noProof w:val="0"/>
                <w:webHidden/>
              </w:rPr>
              <w:fldChar w:fldCharType="separate"/>
            </w:r>
            <w:r w:rsidR="00CC0E91" w:rsidRPr="0043641D">
              <w:rPr>
                <w:noProof w:val="0"/>
                <w:webHidden/>
              </w:rPr>
              <w:t>34</w:t>
            </w:r>
            <w:r w:rsidR="00CC0E91" w:rsidRPr="0043641D">
              <w:rPr>
                <w:noProof w:val="0"/>
                <w:webHidden/>
              </w:rPr>
              <w:fldChar w:fldCharType="end"/>
            </w:r>
          </w:hyperlink>
        </w:p>
        <w:p w14:paraId="13ECC3DB" w14:textId="466B1703" w:rsidR="00CC0E91" w:rsidRPr="0043641D" w:rsidRDefault="00000000">
          <w:pPr>
            <w:pStyle w:val="TOC1"/>
            <w:rPr>
              <w:rFonts w:asciiTheme="minorHAnsi" w:eastAsiaTheme="minorEastAsia" w:hAnsiTheme="minorHAnsi" w:cstheme="minorBidi"/>
              <w:b w:val="0"/>
              <w:noProof w:val="0"/>
              <w:kern w:val="2"/>
              <w:szCs w:val="24"/>
              <w14:ligatures w14:val="standardContextual"/>
            </w:rPr>
          </w:pPr>
          <w:hyperlink w:anchor="_Toc161932171" w:history="1">
            <w:r w:rsidR="00CC0E91" w:rsidRPr="0043641D">
              <w:rPr>
                <w:rStyle w:val="Hyperlink"/>
                <w:noProof w:val="0"/>
              </w:rPr>
              <w:t>Příloha D: Obsah přiloženého CD</w:t>
            </w:r>
            <w:r w:rsidR="00CC0E91" w:rsidRPr="0043641D">
              <w:rPr>
                <w:noProof w:val="0"/>
                <w:webHidden/>
              </w:rPr>
              <w:tab/>
            </w:r>
            <w:r w:rsidR="00CC0E91" w:rsidRPr="0043641D">
              <w:rPr>
                <w:noProof w:val="0"/>
                <w:webHidden/>
              </w:rPr>
              <w:fldChar w:fldCharType="begin"/>
            </w:r>
            <w:r w:rsidR="00CC0E91" w:rsidRPr="0043641D">
              <w:rPr>
                <w:noProof w:val="0"/>
                <w:webHidden/>
              </w:rPr>
              <w:instrText xml:space="preserve"> PAGEREF _Toc161932171 \h </w:instrText>
            </w:r>
            <w:r w:rsidR="00CC0E91" w:rsidRPr="0043641D">
              <w:rPr>
                <w:noProof w:val="0"/>
                <w:webHidden/>
              </w:rPr>
            </w:r>
            <w:r w:rsidR="00CC0E91" w:rsidRPr="0043641D">
              <w:rPr>
                <w:noProof w:val="0"/>
                <w:webHidden/>
              </w:rPr>
              <w:fldChar w:fldCharType="separate"/>
            </w:r>
            <w:r w:rsidR="00CC0E91" w:rsidRPr="0043641D">
              <w:rPr>
                <w:noProof w:val="0"/>
                <w:webHidden/>
              </w:rPr>
              <w:t>34</w:t>
            </w:r>
            <w:r w:rsidR="00CC0E91" w:rsidRPr="0043641D">
              <w:rPr>
                <w:noProof w:val="0"/>
                <w:webHidden/>
              </w:rPr>
              <w:fldChar w:fldCharType="end"/>
            </w:r>
          </w:hyperlink>
        </w:p>
        <w:p w14:paraId="78D38C80" w14:textId="7D22755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746E9B">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1932132"/>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746E9B">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1932133"/>
      <w:r w:rsidRPr="0043641D">
        <w:lastRenderedPageBreak/>
        <w:t>Úvod</w:t>
      </w:r>
      <w:bookmarkEnd w:id="4"/>
      <w:bookmarkEnd w:id="5"/>
      <w:bookmarkEnd w:id="6"/>
      <w:bookmarkEnd w:id="7"/>
    </w:p>
    <w:p w14:paraId="3ADA5986" w14:textId="6B6406B2"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zároven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6056AE54" w:rsidR="00393F81" w:rsidRPr="0043641D" w:rsidRDefault="00393F81" w:rsidP="00B148FB">
      <w:pPr>
        <w:ind w:firstLine="426"/>
      </w:pPr>
      <w:r w:rsidRPr="0043641D">
        <w:t>Zde prezentovaná práce 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Pr="0043641D" w:rsidRDefault="00630819" w:rsidP="00630819">
      <w:pPr>
        <w:pStyle w:val="Heading1"/>
        <w:pageBreakBefore/>
      </w:pPr>
      <w:bookmarkStart w:id="8" w:name="_Toc161932134"/>
      <w:bookmarkStart w:id="9" w:name="_Toc386301758"/>
      <w:bookmarkStart w:id="10" w:name="_Toc476327914"/>
      <w:bookmarkStart w:id="11" w:name="_Toc386301760"/>
      <w:r w:rsidRPr="0043641D">
        <w:lastRenderedPageBreak/>
        <w:t>Cíle práce</w:t>
      </w:r>
      <w:bookmarkEnd w:id="8"/>
    </w:p>
    <w:p w14:paraId="5B527B53" w14:textId="77777777" w:rsidR="00630819" w:rsidRPr="0043641D" w:rsidRDefault="00630819" w:rsidP="00B148FB">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701E93A1" w14:textId="77777777" w:rsidR="00C673F5" w:rsidRPr="0043641D" w:rsidRDefault="00C673F5" w:rsidP="00C673F5"/>
    <w:p w14:paraId="23264DD5" w14:textId="77777777" w:rsidR="00794C73" w:rsidRPr="0043641D" w:rsidRDefault="00794C73" w:rsidP="00794C73">
      <w:pPr>
        <w:ind w:firstLine="0"/>
      </w:pPr>
      <w:r w:rsidRPr="0043641D">
        <w:t>Vyhledat knihovnu pro tvorbu grafického uživatelského rozhraní:</w:t>
      </w:r>
    </w:p>
    <w:p w14:paraId="0BBAF2BB" w14:textId="77777777" w:rsidR="00A03120" w:rsidRPr="0043641D" w:rsidRDefault="00A03120" w:rsidP="00A03120">
      <w:pPr>
        <w:pStyle w:val="ListParagraph"/>
        <w:numPr>
          <w:ilvl w:val="0"/>
          <w:numId w:val="20"/>
        </w:numPr>
      </w:pPr>
      <w:r w:rsidRPr="0043641D">
        <w:t>Primárním kritériem je moderní estetika. Knihovna by měla nabízet moderně vypadající prvky a možnost konfigurace barevného schématu.</w:t>
      </w:r>
    </w:p>
    <w:p w14:paraId="1797C7AA" w14:textId="7729364D" w:rsidR="00F938C2" w:rsidRPr="0043641D" w:rsidRDefault="00A03120" w:rsidP="00A03120">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4117AC9E" w14:textId="77777777" w:rsidR="00C673F5" w:rsidRPr="0043641D" w:rsidRDefault="00C673F5" w:rsidP="00C673F5">
      <w:pPr>
        <w:pStyle w:val="ListParagraph"/>
        <w:ind w:firstLine="0"/>
      </w:pPr>
    </w:p>
    <w:p w14:paraId="62688BF0" w14:textId="77777777" w:rsidR="00F938C2" w:rsidRPr="0043641D" w:rsidRDefault="00F938C2" w:rsidP="00F938C2">
      <w:pPr>
        <w:ind w:firstLine="0"/>
      </w:pPr>
      <w:r w:rsidRPr="0043641D">
        <w:t>Vyhledat vhodnou databázi pro ukládání dat:</w:t>
      </w:r>
    </w:p>
    <w:p w14:paraId="7C28DC04" w14:textId="77777777" w:rsidR="00C673F5" w:rsidRPr="0043641D" w:rsidRDefault="00C673F5" w:rsidP="00C673F5">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7513E92E" w14:textId="48083EA5" w:rsidR="00A03120" w:rsidRPr="0043641D" w:rsidRDefault="00C673F5" w:rsidP="00C673F5">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4DA664F1" w14:textId="77777777" w:rsidR="00C673F5" w:rsidRPr="0043641D" w:rsidRDefault="00C673F5" w:rsidP="00C673F5">
      <w:pPr>
        <w:pStyle w:val="ListParagraph"/>
        <w:ind w:firstLine="0"/>
      </w:pPr>
    </w:p>
    <w:p w14:paraId="12F0E936" w14:textId="77777777" w:rsidR="00F938C2" w:rsidRPr="0043641D" w:rsidRDefault="00F938C2" w:rsidP="00F938C2">
      <w:pPr>
        <w:pStyle w:val="ListParagraph"/>
        <w:ind w:firstLine="0"/>
      </w:pPr>
    </w:p>
    <w:p w14:paraId="7BEB83C7" w14:textId="33F7F535" w:rsidR="00794C73" w:rsidRPr="0043641D" w:rsidRDefault="00794C73" w:rsidP="00794C73">
      <w:pPr>
        <w:ind w:firstLine="0"/>
      </w:pPr>
      <w:r w:rsidRPr="0043641D">
        <w:t>Implementovat GUI aplikaci pomocí vybrané knihovny:</w:t>
      </w:r>
    </w:p>
    <w:p w14:paraId="78FCDAD5" w14:textId="77777777" w:rsidR="00FB48EF" w:rsidRPr="0043641D" w:rsidRDefault="00FB48EF" w:rsidP="00817F20">
      <w:pPr>
        <w:pStyle w:val="ListParagraph"/>
        <w:numPr>
          <w:ilvl w:val="0"/>
          <w:numId w:val="31"/>
        </w:numPr>
      </w:pPr>
      <w:r w:rsidRPr="0043641D">
        <w:t>Navržení jednoduchého a intuitivního rozhraní komponent pro snadnou práci uživatele.</w:t>
      </w:r>
    </w:p>
    <w:p w14:paraId="63B491B4" w14:textId="447E4A47" w:rsidR="00817F20" w:rsidRPr="0043641D" w:rsidRDefault="00FB48EF" w:rsidP="00817F20">
      <w:pPr>
        <w:pStyle w:val="ListParagraph"/>
        <w:numPr>
          <w:ilvl w:val="0"/>
          <w:numId w:val="31"/>
        </w:numPr>
      </w:pPr>
      <w:r w:rsidRPr="0043641D">
        <w:t>Implementace mechanismu automatické validace vstupů na základě definovaných pravidel.</w:t>
      </w:r>
    </w:p>
    <w:p w14:paraId="10849328" w14:textId="77777777" w:rsidR="00FB48EF" w:rsidRPr="0043641D" w:rsidRDefault="00FB48EF" w:rsidP="00FB48EF">
      <w:pPr>
        <w:pStyle w:val="ListParagraph"/>
        <w:numPr>
          <w:ilvl w:val="0"/>
          <w:numId w:val="31"/>
        </w:numPr>
      </w:pPr>
      <w:r w:rsidRPr="0043641D">
        <w:t>Přidání možnosti potvrzování vstupů pomocí klávesy "Enter" na vhodných místech uživatelského rozhraní.</w:t>
      </w:r>
    </w:p>
    <w:p w14:paraId="490E1243" w14:textId="77777777" w:rsidR="00FB48EF" w:rsidRPr="0043641D" w:rsidRDefault="00FB48EF" w:rsidP="00FB48EF">
      <w:pPr>
        <w:pStyle w:val="ListParagraph"/>
        <w:numPr>
          <w:ilvl w:val="0"/>
          <w:numId w:val="31"/>
        </w:numPr>
      </w:pPr>
      <w:r w:rsidRPr="0043641D">
        <w:t>Rozšíření funkcionalit tak, aby uživatel mohl interagovat s aplikací nejen prostřednictvím tlačítek, ale také klávesovými zkratkami.</w:t>
      </w:r>
    </w:p>
    <w:p w14:paraId="4965DB76" w14:textId="6E0AF8F6" w:rsidR="00817F20" w:rsidRPr="0043641D" w:rsidRDefault="00817F20" w:rsidP="00FB48EF">
      <w:pPr>
        <w:pStyle w:val="ListParagraph"/>
        <w:ind w:left="1145" w:firstLine="0"/>
      </w:pPr>
    </w:p>
    <w:p w14:paraId="6B429309" w14:textId="547DBE80" w:rsidR="00794C73" w:rsidRPr="0043641D" w:rsidRDefault="00794C73" w:rsidP="00FB48EF">
      <w:pPr>
        <w:pageBreakBefore/>
        <w:ind w:firstLine="0"/>
      </w:pPr>
      <w:r w:rsidRPr="0043641D">
        <w:lastRenderedPageBreak/>
        <w:t>Implementovat autentizaci a oprávnění uživatelů:</w:t>
      </w:r>
    </w:p>
    <w:p w14:paraId="67981841" w14:textId="08AEB03E" w:rsidR="00FB48EF" w:rsidRPr="0043641D" w:rsidRDefault="00FB48EF" w:rsidP="00FB48EF">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268E11BC" w14:textId="4DCDA481" w:rsidR="00FB48EF" w:rsidRPr="0043641D" w:rsidRDefault="00FB48EF" w:rsidP="00FB48EF">
      <w:pPr>
        <w:pStyle w:val="ListParagraph"/>
        <w:numPr>
          <w:ilvl w:val="0"/>
          <w:numId w:val="32"/>
        </w:numPr>
      </w:pPr>
      <w:r w:rsidRPr="0043641D">
        <w:t>Implementovat do systému autentizace hashovací funkci, která zabezpeční integritu dat v databázy v případě hackerského útoku.</w:t>
      </w:r>
    </w:p>
    <w:p w14:paraId="2368E2BD" w14:textId="77777777" w:rsidR="00794C73" w:rsidRPr="0043641D" w:rsidRDefault="00794C73" w:rsidP="00794C73">
      <w:pPr>
        <w:ind w:firstLine="0"/>
      </w:pPr>
    </w:p>
    <w:p w14:paraId="2D9E3E13" w14:textId="024FF348" w:rsidR="00794C73" w:rsidRPr="0043641D" w:rsidRDefault="00794C73" w:rsidP="00794C73">
      <w:pPr>
        <w:ind w:firstLine="0"/>
      </w:pPr>
      <w:r w:rsidRPr="0043641D">
        <w:t>Kalibrace pneumatických svalů:</w:t>
      </w:r>
    </w:p>
    <w:p w14:paraId="2AC02FE7" w14:textId="77777777" w:rsidR="00794C73" w:rsidRPr="0043641D" w:rsidRDefault="00794C73" w:rsidP="00794C73">
      <w:pPr>
        <w:pStyle w:val="ListParagraph"/>
        <w:numPr>
          <w:ilvl w:val="0"/>
          <w:numId w:val="24"/>
        </w:numPr>
      </w:pPr>
      <w:r w:rsidRPr="0043641D">
        <w:t>Navrhnout a implementovat funkce pro kalibraci pneumatických svalů pro administrátory.</w:t>
      </w:r>
    </w:p>
    <w:p w14:paraId="5A956070" w14:textId="59721009" w:rsidR="00794C73" w:rsidRPr="0043641D" w:rsidRDefault="00794C73" w:rsidP="00794C73">
      <w:pPr>
        <w:pStyle w:val="ListParagraph"/>
        <w:numPr>
          <w:ilvl w:val="0"/>
          <w:numId w:val="24"/>
        </w:numPr>
      </w:pPr>
      <w:r w:rsidRPr="0043641D">
        <w:t>Zabezpečit ukládání výsledků kalibrace</w:t>
      </w:r>
      <w:r w:rsidR="00FB48EF" w:rsidRPr="0043641D">
        <w:t>,</w:t>
      </w:r>
      <w:r w:rsidRPr="0043641D">
        <w:t xml:space="preserve"> </w:t>
      </w:r>
      <w:r w:rsidR="00FB48EF" w:rsidRPr="0043641D">
        <w:t>ve</w:t>
      </w:r>
      <w:r w:rsidRPr="0043641D">
        <w:t xml:space="preserve"> formátu .xlsx </w:t>
      </w:r>
      <w:r w:rsidR="00FB48EF" w:rsidRPr="0043641D">
        <w:t xml:space="preserve">na domovskou obrazovku, </w:t>
      </w:r>
      <w:r w:rsidRPr="0043641D">
        <w:t>pro další analýzu.</w:t>
      </w:r>
    </w:p>
    <w:p w14:paraId="4D8316EF" w14:textId="77777777" w:rsidR="00FB48EF" w:rsidRPr="0043641D" w:rsidRDefault="00FB48EF" w:rsidP="00FB48EF">
      <w:pPr>
        <w:pStyle w:val="ListParagraph"/>
        <w:ind w:firstLine="0"/>
      </w:pPr>
    </w:p>
    <w:p w14:paraId="7FAFCF62" w14:textId="3FA48422" w:rsidR="00794C73" w:rsidRPr="0043641D" w:rsidRDefault="00794C73" w:rsidP="00794C73">
      <w:pPr>
        <w:ind w:firstLine="0"/>
      </w:pPr>
      <w:r w:rsidRPr="0043641D">
        <w:t>GUI pro správu databáze a převodních vzorců:</w:t>
      </w:r>
    </w:p>
    <w:p w14:paraId="16B3CE47" w14:textId="77777777" w:rsidR="00794C73" w:rsidRPr="0043641D" w:rsidRDefault="00794C73" w:rsidP="00794C73">
      <w:pPr>
        <w:pStyle w:val="ListParagraph"/>
        <w:numPr>
          <w:ilvl w:val="0"/>
          <w:numId w:val="25"/>
        </w:numPr>
      </w:pPr>
      <w:r w:rsidRPr="0043641D">
        <w:t>Navrhnout uživatelské rozhraní pro správu databáze, které zobrazí hodnoty převodních vzorců pro každý sval.</w:t>
      </w:r>
    </w:p>
    <w:p w14:paraId="04ECA241" w14:textId="0AFD2E06" w:rsidR="00000785" w:rsidRPr="0043641D" w:rsidRDefault="00794C73" w:rsidP="00794C73">
      <w:pPr>
        <w:pStyle w:val="ListParagraph"/>
        <w:numPr>
          <w:ilvl w:val="0"/>
          <w:numId w:val="25"/>
        </w:numPr>
      </w:pPr>
      <w:r w:rsidRPr="0043641D">
        <w:t>Implementovat možnost úpravy převodních vzorců a volbu aktuálního vzorce pro použití v aplikaci.</w:t>
      </w:r>
    </w:p>
    <w:p w14:paraId="245D7F98" w14:textId="4FC2325D" w:rsidR="000A7F23" w:rsidRPr="0043641D" w:rsidRDefault="000A7F23" w:rsidP="00D21888">
      <w:pPr>
        <w:pStyle w:val="Heading1"/>
        <w:pageBreakBefore/>
      </w:pPr>
      <w:bookmarkStart w:id="12" w:name="_Toc161932135"/>
      <w:r w:rsidRPr="0043641D">
        <w:lastRenderedPageBreak/>
        <w:t>Přehled současného stavu</w:t>
      </w:r>
      <w:bookmarkEnd w:id="9"/>
      <w:bookmarkEnd w:id="10"/>
      <w:bookmarkEnd w:id="12"/>
    </w:p>
    <w:p w14:paraId="38CD29EA" w14:textId="77777777" w:rsidR="00141196" w:rsidRPr="0043641D" w:rsidRDefault="0041322E" w:rsidP="00141196">
      <w:pPr>
        <w:pStyle w:val="Heading2"/>
      </w:pPr>
      <w:r w:rsidRPr="0043641D">
        <w:t xml:space="preserve"> </w:t>
      </w:r>
      <w:bookmarkStart w:id="13" w:name="_Toc161932136"/>
      <w:r w:rsidR="00141196" w:rsidRPr="0043641D">
        <w:t>Motivace pro vznik projektu</w:t>
      </w:r>
      <w:bookmarkEnd w:id="13"/>
      <w:r w:rsidR="00141196" w:rsidRPr="0043641D">
        <w:t xml:space="preserve"> </w:t>
      </w:r>
    </w:p>
    <w:p w14:paraId="1580027D" w14:textId="77777777" w:rsidR="00141196" w:rsidRPr="0043641D" w:rsidRDefault="00141196" w:rsidP="00141196">
      <w:pPr>
        <w:pStyle w:val="Heading3"/>
      </w:pPr>
      <w:bookmarkStart w:id="14" w:name="_Toc161932137"/>
      <w:r w:rsidRPr="0043641D">
        <w:t>Základní principy intubačních přístrojů</w:t>
      </w:r>
      <w:bookmarkEnd w:id="14"/>
      <w:r w:rsidRPr="0043641D">
        <w:t xml:space="preserve"> </w:t>
      </w:r>
    </w:p>
    <w:p w14:paraId="760EBE13" w14:textId="77777777" w:rsidR="00141196" w:rsidRPr="0043641D" w:rsidRDefault="00141196" w:rsidP="00141196">
      <w:pPr>
        <w:pStyle w:val="Heading3"/>
      </w:pPr>
      <w:bookmarkStart w:id="15" w:name="_Toc161932138"/>
      <w:r w:rsidRPr="0043641D">
        <w:t>Principy magnetické rezonance</w:t>
      </w:r>
      <w:bookmarkEnd w:id="15"/>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6" w:name="_Toc161932139"/>
      <w:r w:rsidRPr="0043641D">
        <w:t>Současná pneumatická soustava a její fungování</w:t>
      </w:r>
      <w:bookmarkEnd w:id="16"/>
      <w:r w:rsidRPr="0043641D">
        <w:t xml:space="preserve"> </w:t>
      </w:r>
    </w:p>
    <w:p w14:paraId="05C10168" w14:textId="77777777" w:rsidR="00126D6F" w:rsidRPr="0043641D" w:rsidRDefault="00141196" w:rsidP="00126D6F">
      <w:pPr>
        <w:pStyle w:val="Heading3"/>
      </w:pPr>
      <w:bookmarkStart w:id="17" w:name="_Toc161932140"/>
      <w:r w:rsidRPr="0043641D">
        <w:t>Komponenty pneumatické soustavy</w:t>
      </w:r>
      <w:bookmarkEnd w:id="17"/>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8" w:name="_Toc161932141"/>
      <w:r w:rsidRPr="0043641D">
        <w:t>Operační systém pro řízení soustavy</w:t>
      </w:r>
      <w:bookmarkEnd w:id="18"/>
    </w:p>
    <w:p w14:paraId="6967E0D9" w14:textId="77777777" w:rsidR="00126D6F" w:rsidRPr="0043641D" w:rsidRDefault="00141196" w:rsidP="00141196">
      <w:pPr>
        <w:pStyle w:val="Heading2"/>
      </w:pPr>
      <w:bookmarkStart w:id="19" w:name="_Toc161932142"/>
      <w:r w:rsidRPr="0043641D">
        <w:t>Pneumatické svaly a jejich typy</w:t>
      </w:r>
      <w:bookmarkEnd w:id="19"/>
      <w:r w:rsidRPr="0043641D">
        <w:t xml:space="preserve"> </w:t>
      </w:r>
    </w:p>
    <w:p w14:paraId="58E383AC" w14:textId="77777777" w:rsidR="00126D6F" w:rsidRPr="0043641D" w:rsidRDefault="00141196" w:rsidP="00126D6F">
      <w:pPr>
        <w:pStyle w:val="Heading3"/>
      </w:pPr>
      <w:bookmarkStart w:id="20" w:name="_Toc161932143"/>
      <w:r w:rsidRPr="0043641D">
        <w:t>Popis různých typů pneumatických svalů</w:t>
      </w:r>
      <w:bookmarkEnd w:id="20"/>
      <w:r w:rsidRPr="0043641D">
        <w:t xml:space="preserve"> </w:t>
      </w:r>
    </w:p>
    <w:p w14:paraId="7E9A23E2" w14:textId="69C22A74" w:rsidR="00141196" w:rsidRPr="0043641D" w:rsidRDefault="00141196" w:rsidP="00126D6F">
      <w:pPr>
        <w:pStyle w:val="Heading3"/>
      </w:pPr>
      <w:bookmarkStart w:id="21" w:name="_Toc161932144"/>
      <w:r w:rsidRPr="0043641D">
        <w:t>Principy práce pneumatických svalů</w:t>
      </w:r>
      <w:bookmarkEnd w:id="21"/>
    </w:p>
    <w:p w14:paraId="619398E9" w14:textId="77777777" w:rsidR="00126D6F" w:rsidRPr="0043641D" w:rsidRDefault="00141196" w:rsidP="00141196">
      <w:pPr>
        <w:pStyle w:val="Heading2"/>
      </w:pPr>
      <w:bookmarkStart w:id="22" w:name="_Toc161932145"/>
      <w:r w:rsidRPr="0043641D">
        <w:t>Softwarové a robotické aspekty</w:t>
      </w:r>
      <w:bookmarkEnd w:id="22"/>
      <w:r w:rsidRPr="0043641D">
        <w:t xml:space="preserve"> </w:t>
      </w:r>
    </w:p>
    <w:p w14:paraId="55C418D3" w14:textId="77777777" w:rsidR="00126D6F" w:rsidRPr="0043641D" w:rsidRDefault="00141196" w:rsidP="00126D6F">
      <w:pPr>
        <w:pStyle w:val="Heading3"/>
      </w:pPr>
      <w:bookmarkStart w:id="23" w:name="_Toc161932146"/>
      <w:r w:rsidRPr="0043641D">
        <w:t>Vývoj softwaru pro ovládání pneumatických svalů</w:t>
      </w:r>
      <w:bookmarkEnd w:id="23"/>
      <w:r w:rsidRPr="0043641D">
        <w:t xml:space="preserve"> </w:t>
      </w:r>
    </w:p>
    <w:p w14:paraId="053121A7" w14:textId="57DEFE08" w:rsidR="0041322E" w:rsidRPr="0043641D" w:rsidRDefault="00141196" w:rsidP="00126D6F">
      <w:pPr>
        <w:pStyle w:val="Heading3"/>
      </w:pPr>
      <w:bookmarkStart w:id="24" w:name="_Toc161932147"/>
      <w:r w:rsidRPr="0043641D">
        <w:t>Integrace pneumatických svalů do robotických struktur</w:t>
      </w:r>
      <w:bookmarkEnd w:id="24"/>
    </w:p>
    <w:p w14:paraId="317E2BA0" w14:textId="70B4F513" w:rsidR="008B6E84" w:rsidRPr="0043641D" w:rsidRDefault="008B6E84" w:rsidP="008B6E84">
      <w:pPr>
        <w:pStyle w:val="Heading2"/>
      </w:pPr>
      <w:bookmarkStart w:id="25" w:name="_Toc161932148"/>
      <w:r w:rsidRPr="0043641D">
        <w:t>Python</w:t>
      </w:r>
      <w:bookmarkEnd w:id="25"/>
    </w:p>
    <w:p w14:paraId="4099D3F5" w14:textId="39917600" w:rsidR="008B6E84" w:rsidRPr="0043641D" w:rsidRDefault="008B6E84" w:rsidP="008B6E84">
      <w:pPr>
        <w:pStyle w:val="Heading3"/>
      </w:pPr>
      <w:bookmarkStart w:id="26" w:name="_Toc161932149"/>
      <w:r w:rsidRPr="0043641D">
        <w:t>Výhody a nevýhody oproti ostatním programovacím jazykům</w:t>
      </w:r>
      <w:bookmarkEnd w:id="26"/>
    </w:p>
    <w:p w14:paraId="3D42EDDA" w14:textId="1A6D497C" w:rsidR="0041322E" w:rsidRPr="0043641D" w:rsidRDefault="008B6E84" w:rsidP="009767F0">
      <w:pPr>
        <w:pStyle w:val="Heading3"/>
      </w:pPr>
      <w:bookmarkStart w:id="27" w:name="_Toc161932150"/>
      <w:r w:rsidRPr="0043641D">
        <w:t>Proč jsem si ho vůbec vybral a proč se předešlá část soustavy taky programovala v</w:t>
      </w:r>
      <w:r w:rsidR="00E00D09" w:rsidRPr="0043641D">
        <w:t> </w:t>
      </w:r>
      <w:r w:rsidRPr="0043641D">
        <w:t>pythonu</w:t>
      </w:r>
      <w:bookmarkEnd w:id="27"/>
    </w:p>
    <w:p w14:paraId="4DF828C8" w14:textId="1E54F4C7" w:rsidR="00E00D09" w:rsidRPr="0043641D" w:rsidRDefault="00E00D09" w:rsidP="00E00D09">
      <w:pPr>
        <w:pStyle w:val="Heading2"/>
      </w:pPr>
      <w:bookmarkStart w:id="28" w:name="_Toc161932151"/>
      <w:r w:rsidRPr="0043641D">
        <w:lastRenderedPageBreak/>
        <w:t>SQL</w:t>
      </w:r>
      <w:bookmarkEnd w:id="28"/>
    </w:p>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9" w:name="_Toc161932152"/>
      <w:bookmarkEnd w:id="11"/>
      <w:r w:rsidRPr="0043641D">
        <w:lastRenderedPageBreak/>
        <w:t>Návrh aplikace</w:t>
      </w:r>
      <w:bookmarkEnd w:id="29"/>
    </w:p>
    <w:p w14:paraId="5157B49D" w14:textId="22F01A88" w:rsidR="00F938C2" w:rsidRPr="0043641D" w:rsidRDefault="00D41648" w:rsidP="00F938C2">
      <w:pPr>
        <w:pStyle w:val="Heading2"/>
      </w:pPr>
      <w:bookmarkStart w:id="30" w:name="_Toc161932153"/>
      <w:r w:rsidRPr="0043641D">
        <w:t>Funkční specifikace</w:t>
      </w:r>
      <w:bookmarkEnd w:id="30"/>
    </w:p>
    <w:p w14:paraId="25B1EEDA" w14:textId="58CF1215" w:rsidR="00F938C2" w:rsidRPr="0043641D" w:rsidRDefault="00F938C2" w:rsidP="00F938C2">
      <w:pPr>
        <w:pStyle w:val="Heading3"/>
      </w:pPr>
      <w:bookmarkStart w:id="31" w:name="_Toc161932154"/>
      <w:r w:rsidRPr="0043641D">
        <w:t>Knihovna pro GUI</w:t>
      </w:r>
      <w:bookmarkEnd w:id="31"/>
    </w:p>
    <w:p w14:paraId="5EA6E042" w14:textId="455CA0FC"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0FB75E7B" w:rsidR="00360B58" w:rsidRPr="0043641D" w:rsidRDefault="000B0F51" w:rsidP="000C4EE0">
      <w:pPr>
        <w:rPr>
          <w:color w:val="000000"/>
        </w:rPr>
      </w:pPr>
      <w:r w:rsidRPr="0043641D">
        <w:t>Kivy je knihovna pro programvací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0D1B1F2F" w:rsidR="000C4EE0" w:rsidRPr="0043641D" w:rsidRDefault="004575C8" w:rsidP="000C4EE0">
      <w:pPr>
        <w:rPr>
          <w:color w:val="000000"/>
        </w:rPr>
      </w:pPr>
      <w:r w:rsidRPr="0043641D">
        <w:rPr>
          <w:color w:val="000000"/>
        </w:rPr>
        <w:t xml:space="preserve">Knihovna Kivy </w:t>
      </w:r>
      <w:r w:rsidR="00A17041" w:rsidRPr="0043641D">
        <w:rPr>
          <w:color w:val="000000"/>
        </w:rPr>
        <w:t>představuje mocný nástroj, vhodný pro mnohé účely, nicméně v případě tohoto konkrétního projektu je knihovka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43641D" w:rsidRDefault="00F84C27" w:rsidP="00F84C27">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1 Zdroj: 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768C4B2" w:rsidR="00F84C27" w:rsidRPr="0043641D" w:rsidRDefault="00F84C27" w:rsidP="00F84C27">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1 Zdroj: https://i.stack.imgur.com/y6Hmq.png</w:t>
                      </w:r>
                    </w:p>
                  </w:txbxContent>
                </v:textbox>
                <w10:wrap type="topAndBottom"/>
              </v:shape>
            </w:pict>
          </mc:Fallback>
        </mc:AlternateContent>
      </w:r>
      <w:r w:rsidRPr="0043641D">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864204C"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1ED98DF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toho </w:t>
      </w:r>
      <w:r w:rsidR="00CE150F" w:rsidRPr="0043641D">
        <w:rPr>
          <w:color w:val="000000"/>
        </w:rPr>
        <w:t xml:space="preserve"> s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46225BD1" w:rsidR="00B03142" w:rsidRPr="0043641D" w:rsidRDefault="00F57D0E" w:rsidP="00B03142">
      <w:pPr>
        <w:rPr>
          <w:color w:val="000000"/>
        </w:rPr>
      </w:pPr>
      <w:r w:rsidRPr="0043641D">
        <w:rPr>
          <w:color w:val="000000"/>
        </w:rPr>
        <w:t>Knihovna PyQt je velice komplexní a ještě komplexnější je když se využívá přímo framework Qt. Ovšem v tomto projektu není takto komplexní framework potřeba proto se ani tato knihovna nevy</w:t>
      </w:r>
      <w:r w:rsidR="009F3803" w:rsidRPr="0043641D">
        <w:rPr>
          <w:color w:val="000000"/>
        </w:rPr>
        <w:t>užila</w:t>
      </w:r>
      <w:r w:rsidRPr="0043641D">
        <w:rPr>
          <w:color w:val="000000"/>
        </w:rPr>
        <w:t>. Ukázka grafického uživatelského rozhraní v pythonu pomocí knihony PyQt Obrázek 4.2.</w:t>
      </w:r>
    </w:p>
    <w:p w14:paraId="475E1605" w14:textId="445535BF" w:rsidR="00F57D0E" w:rsidRPr="0043641D" w:rsidRDefault="00457CFD" w:rsidP="00B03142">
      <w:r w:rsidRPr="0043641D">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sidRPr="0043641D">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43641D" w:rsidRDefault="00F57D0E" w:rsidP="00F57D0E">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2 Zdroj: 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4734DA15" w:rsidR="00F57D0E" w:rsidRPr="0043641D" w:rsidRDefault="00F57D0E" w:rsidP="00F57D0E">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2 Zdroj: https://i.imgur.com/QN8YUZW.png</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Ukázka GUI vytvořeného pomocí knihovny tkinter Obrázek 4.3.</w:t>
      </w:r>
    </w:p>
    <w:p w14:paraId="36FF4C3A" w14:textId="4A523FB9" w:rsidR="00AA0218" w:rsidRPr="0043641D" w:rsidRDefault="00AA0218" w:rsidP="009425E4">
      <w:r w:rsidRPr="0043641D">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43641D" w:rsidRDefault="00AA0218" w:rsidP="00AA0218">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3 Zdroj: 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43641D" w:rsidRDefault="00AA0218" w:rsidP="00AA0218">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3 Zdroj: https://static.wixstatic.com/media/90b6f2_3041927f0a11481a995dde96b3e2b01d~mv2.jpg/v1/fill/w_703,h_547,al_c,q_90/90b6f2_3041927f0a11481a995dde96b3e2b01d~mv2.jpg</w:t>
                      </w:r>
                    </w:p>
                  </w:txbxContent>
                </v:textbox>
                <w10:wrap type="topAndBottom"/>
              </v:shape>
            </w:pict>
          </mc:Fallback>
        </mc:AlternateContent>
      </w:r>
      <w:r w:rsidRPr="0043641D">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0D7E4EFC" w14:textId="3DA1BE35" w:rsidR="00DB72B8" w:rsidRPr="0043641D" w:rsidRDefault="00AA0218" w:rsidP="009425E4">
      <w:r w:rsidRPr="0043641D">
        <w:t xml:space="preserve">Knihovna CustomTkinter </w:t>
      </w:r>
      <w:r w:rsidR="00D818FE" w:rsidRPr="0043641D">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w:t>
      </w:r>
      <w:r w:rsidR="00DB72B8" w:rsidRPr="0043641D">
        <w:t>dokumentaci</w:t>
      </w:r>
      <w:r w:rsidR="00D818FE" w:rsidRPr="0043641D">
        <w:t xml:space="preserve"> knihovny custumtkinter. Hlavnímy přednostmi této knihovny je například možnost vybrání si vlastního režimu ('světlý', 'tmavý'). Tento režim se dá nastavit v závisloti nastavení vašeho počítače nebo se dá i ručně měnit </w:t>
      </w:r>
      <w:r w:rsidR="00DB72B8" w:rsidRPr="0043641D">
        <w: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46B31E8" w:rsidR="00EB61E7" w:rsidRPr="0043641D" w:rsidRDefault="00D818FE" w:rsidP="009425E4">
      <w:r w:rsidRPr="0043641D">
        <w:t>Pro všechny pozitivní vlastnosti se vybrala tato knihovna jako knihovna pomocí které se bude vytvářet grafické uživatel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5C61A2D5" w:rsidR="00006056" w:rsidRPr="0043641D" w:rsidRDefault="00006056" w:rsidP="00006056">
                            <w:pPr>
                              <w:pStyle w:val="Caption"/>
                              <w:rPr>
                                <w:szCs w:val="22"/>
                              </w:rPr>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4</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5C61A2D5" w:rsidR="00006056" w:rsidRPr="0043641D" w:rsidRDefault="00006056" w:rsidP="00006056">
                      <w:pPr>
                        <w:pStyle w:val="Caption"/>
                        <w:rPr>
                          <w:szCs w:val="22"/>
                        </w:rPr>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4</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https://raw.githubusercontent.com/TomSchimansky/CustomTkinter/master/documentation_images/complex_example_dark_Windows.png</w:t>
                      </w:r>
                    </w:p>
                  </w:txbxContent>
                </v:textbox>
                <w10:wrap type="topAndBottom"/>
              </v:shape>
            </w:pict>
          </mc:Fallback>
        </mc:AlternateContent>
      </w:r>
      <w:r w:rsidRPr="0043641D">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2" w:name="_Toc161932155"/>
      <w:r w:rsidRPr="0043641D">
        <w:t>Databázová knihovna</w:t>
      </w:r>
      <w:bookmarkEnd w:id="32"/>
    </w:p>
    <w:p w14:paraId="2D88A663" w14:textId="46C0EDC1"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2D22D0E1" w:rsidR="008C621F" w:rsidRPr="0043641D" w:rsidRDefault="001126DE" w:rsidP="00FA2813">
      <w:r w:rsidRPr="0043641D">
        <w:t>Existuje velké množství různých databází a každá tato databáze má svoje vlastní vhodné využítí jednou z</w:t>
      </w:r>
      <w:r w:rsidR="00DB72B8" w:rsidRPr="0043641D">
        <w:t> nekomplexnejším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t>Databáze typu NoSQL</w:t>
      </w:r>
    </w:p>
    <w:p w14:paraId="07CB406C" w14:textId="12BA354D" w:rsidR="00FA2813" w:rsidRPr="0043641D" w:rsidRDefault="00FA2813" w:rsidP="00FA2813">
      <w:r w:rsidRPr="0043641D">
        <w:t xml:space="preserve">NoSQL databáze představují moderní přístup k ukládání a manipulaci s daty, který se odlišuje od tradičních relačních databází. Zkratka NoSQL znamená "Not only SQL", </w:t>
      </w:r>
      <w:r w:rsidRPr="0043641D">
        <w:lastRenderedPageBreak/>
        <w:t>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55FC6AD6"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Pr="0043641D" w:rsidRDefault="00FA2813" w:rsidP="00C11099">
      <w:pPr>
        <w:pStyle w:val="Heading4"/>
        <w:numPr>
          <w:ilvl w:val="3"/>
          <w:numId w:val="1"/>
        </w:numPr>
      </w:pPr>
      <w:r w:rsidRPr="0043641D">
        <w:t>Realační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Pr="0043641D" w:rsidRDefault="00B87F5F" w:rsidP="00AD6415">
      <w:r w:rsidRPr="0043641D">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t>SQLite3</w:t>
      </w:r>
    </w:p>
    <w:p w14:paraId="5EF20C6D" w14:textId="7F38A239" w:rsidR="00FD731A" w:rsidRPr="0043641D" w:rsidRDefault="00FD731A" w:rsidP="00FD731A">
      <w:r w:rsidRPr="0043641D">
        <w:t xml:space="preserve">SQLite3 je relační databázový systém, který se odlišuje od tradičních server-klient modelů tím, že veškerá data jsou uložena lokálně na disku v jediném souboru, což </w:t>
      </w:r>
      <w:r w:rsidRPr="0043641D">
        <w:lastRenderedPageBreak/>
        <w:t>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napříkld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 4649b934ca495991b7852b855". Tento fakt výrazně komplikuje útoky na hesla, neboť útočník nemá jinou možnost, než zkoušet náhodná hesla a provádět bruteforce útoky.</w:t>
      </w:r>
    </w:p>
    <w:p w14:paraId="4704FDCF" w14:textId="53CB38B7" w:rsidR="007C30FD" w:rsidRPr="0043641D" w:rsidRDefault="007C30FD" w:rsidP="00856076">
      <w:r w:rsidRPr="0043641D">
        <w:lastRenderedPageBreak/>
        <w:t>Tato knihovna nabízí spoustu různých hashovacích algoritmů jako jsou ,,sha384, whirlpool, sha256, atd.‘‘. V tomto projektu se využíva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484383C7" w:rsidR="000E08AF" w:rsidRPr="0043641D" w:rsidRDefault="000E08AF" w:rsidP="000E08AF">
      <w:r w:rsidRPr="0043641D">
        <w:t>Je třeba si uvědomit, že mnoho uživatelů nemusí používat program Excel, zejména kvůli</w:t>
      </w:r>
      <w:r w:rsidR="00872ED5" w:rsidRPr="0043641D">
        <w:t xml:space="preserve"> nemožnosti pracovat oflin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lastRenderedPageBreak/>
        <w:t>Knihovna pathlib</w:t>
      </w:r>
    </w:p>
    <w:p w14:paraId="7F78B3C4" w14:textId="2E240200"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0E998B0B" w:rsidR="00513955" w:rsidRPr="0043641D" w:rsidRDefault="00E67E09" w:rsidP="00513955">
      <w:pPr>
        <w:rPr>
          <w:color w:val="000000"/>
        </w:rPr>
      </w:pPr>
      <w:r w:rsidRPr="0043641D">
        <w:t>Jedná se o další knihovnu ze základní distribuce programovacího jazyka Python. Tato knihovna slouží především pro práci s regulárnímy výrazi.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3BC04C4E" w14:textId="5FFB8159" w:rsidR="006B2D58" w:rsidRPr="0043641D" w:rsidRDefault="006B2D58" w:rsidP="006B2D58">
      <w:pPr>
        <w:pStyle w:val="Heading2"/>
      </w:pPr>
      <w:bookmarkStart w:id="33" w:name="_Toc161932156"/>
      <w:r w:rsidRPr="0043641D">
        <w:t>UML</w:t>
      </w:r>
      <w:bookmarkEnd w:id="33"/>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4" w:name="_Toc161932157"/>
      <w:r w:rsidRPr="0043641D">
        <w:lastRenderedPageBreak/>
        <w:t>Implementace</w:t>
      </w:r>
      <w:bookmarkEnd w:id="34"/>
    </w:p>
    <w:p w14:paraId="7F298410" w14:textId="516C976F" w:rsidR="00BE73F4" w:rsidRPr="0043641D" w:rsidRDefault="006B2D58" w:rsidP="00BE73F4">
      <w:r w:rsidRPr="0043641D">
        <w:t>Tento projekt byl rozdělen do jednotlivých komponent (složek).  Tento přístup se zvolil především z důvodu přehlednosti výsledného projektu. Na tomto projektu se podílelo již více lidí vůbec před začátkem této bakalářské práce a po skončení této bakalářké práce by měl být sowftware neustále udržován a zlepšován techniky kteří t</w:t>
      </w:r>
      <w:r w:rsidR="00380146" w:rsidRPr="0043641D">
        <w:t>uto soustavu dostanou na starosti. Proto je důležité aby projekt byl správně strukturovaný pro snadou následnou práci. Tento projekt se rozdělil do 6 hlavních komponent Obrázek 5.1.</w:t>
      </w:r>
    </w:p>
    <w:p w14:paraId="39E017B2" w14:textId="4C605643" w:rsidR="00380146" w:rsidRPr="0043641D" w:rsidRDefault="00380146" w:rsidP="00BE73F4">
      <w:r w:rsidRPr="0043641D">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2E814509" w:rsidR="00380146" w:rsidRPr="0043641D" w:rsidRDefault="00380146" w:rsidP="00380146">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2E814509" w:rsidR="00380146" w:rsidRPr="0043641D" w:rsidRDefault="00380146" w:rsidP="00380146">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19"/>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5" w:name="_Toc161932158"/>
      <w:r w:rsidRPr="0043641D">
        <w:t>Pneumatická soustava</w:t>
      </w:r>
      <w:bookmarkEnd w:id="35"/>
    </w:p>
    <w:p w14:paraId="36AC9B70" w14:textId="603D98AC" w:rsidR="00380146" w:rsidRPr="0043641D" w:rsidRDefault="00380146" w:rsidP="00380146">
      <w:r w:rsidRPr="0043641D">
        <w:t>Pneumatická soustava nebyla součástí této bakalářské práce. Jedná se o soustavu která je schopna ovládat nezávisle na sobě 5 krokových motorů které kontrolují ventily a pomocí techto ventilů se mění tlak na jednotlivých vývodech. K těmto vývodům můžou být připojeny pneumatické svaly.</w:t>
      </w:r>
    </w:p>
    <w:p w14:paraId="27A360BD" w14:textId="705314B1" w:rsidR="00380146" w:rsidRPr="0043641D" w:rsidRDefault="00380146" w:rsidP="00894B50">
      <w:pPr>
        <w:pStyle w:val="Heading2"/>
      </w:pPr>
      <w:bookmarkStart w:id="36" w:name="_Toc161932159"/>
      <w:r w:rsidRPr="0043641D">
        <w:t>DeviceLoader</w:t>
      </w:r>
      <w:bookmarkEnd w:id="36"/>
    </w:p>
    <w:p w14:paraId="449E9F3D" w14:textId="69F44892" w:rsidR="00380146" w:rsidRPr="0043641D" w:rsidRDefault="00380146" w:rsidP="00380146">
      <w:r w:rsidRPr="0043641D">
        <w:t>Jedná se o kompenentu která je schopna komunikovat se soustavou a pomocí toho ovládat jednotlivé krokové motory. S touto třídou může komunikovat  zbytek sw ale nemusí být v této komponentě zahrnut pouze jí využívá jako prostředníka pro komunikaci se soustavou. Z této komponety se využív</w:t>
      </w:r>
      <w:r w:rsidR="00024C7D" w:rsidRPr="0043641D">
        <w:t>á jedna základní funkce</w:t>
      </w:r>
    </w:p>
    <w:p w14:paraId="7629B9EA" w14:textId="2216D9BC" w:rsidR="00024C7D" w:rsidRPr="0043641D" w:rsidRDefault="00024C7D" w:rsidP="00894B50">
      <w:pPr>
        <w:pStyle w:val="Heading3"/>
      </w:pPr>
      <w:bookmarkStart w:id="37" w:name="_Toc161932160"/>
      <w:r w:rsidRPr="0043641D">
        <w:lastRenderedPageBreak/>
        <w:t>getBoardx()</w:t>
      </w:r>
      <w:bookmarkEnd w:id="37"/>
    </w:p>
    <w:p w14:paraId="1847C7CC" w14:textId="2DE2CC7F" w:rsidR="00024C7D" w:rsidRPr="0043641D" w:rsidRDefault="00024C7D" w:rsidP="00024C7D">
      <w:r w:rsidRPr="0043641D">
        <w:t>x - &gt; číslo desky. Příklad getBoard1() nám dovolí přistupovat k jednotlivým funkcím ovládací desky. Mezi tyto funkce patří:</w:t>
      </w:r>
    </w:p>
    <w:p w14:paraId="622B6E96" w14:textId="6EF830BD" w:rsidR="00024C7D" w:rsidRPr="0043641D" w:rsidRDefault="00024C7D" w:rsidP="00024C7D">
      <w:pPr>
        <w:pStyle w:val="ListParagraph"/>
        <w:numPr>
          <w:ilvl w:val="0"/>
          <w:numId w:val="35"/>
        </w:numPr>
      </w:pPr>
      <w:r w:rsidRPr="0043641D">
        <w:t>on() – tato funkce musí být deklarována na začátku každého programu se používá každá tato soustava, slouží k tomu aby se jednotlivá deska zapnula a stala se aktivní pro další operace</w:t>
      </w:r>
    </w:p>
    <w:p w14:paraId="47DE27B4" w14:textId="39F173BF" w:rsidR="00024C7D" w:rsidRPr="0043641D" w:rsidRDefault="00024C7D" w:rsidP="00024C7D">
      <w:pPr>
        <w:pStyle w:val="ListParagraph"/>
        <w:numPr>
          <w:ilvl w:val="0"/>
          <w:numId w:val="35"/>
        </w:numPr>
      </w:pPr>
      <w:r w:rsidRPr="0043641D">
        <w:t>readA0() – slouží k odečtení hodnoty v mV z integrovaného voltmetru soustavy. Každá deska má svůj vlastní volt metr proto je nutné pro každé měření nutné specifikovat pro jakou desku toto měření chcete provést.</w:t>
      </w:r>
    </w:p>
    <w:p w14:paraId="2AF08CC6" w14:textId="55AFACAD" w:rsidR="00024C7D" w:rsidRPr="0043641D" w:rsidRDefault="00024C7D" w:rsidP="00024C7D">
      <w:pPr>
        <w:pStyle w:val="ListParagraph"/>
        <w:numPr>
          <w:ilvl w:val="0"/>
          <w:numId w:val="35"/>
        </w:numPr>
      </w:pPr>
      <w:r w:rsidRPr="0043641D">
        <w:t>go_forward(speed, steps) – jedná se o základní pracovní funkci pomocí které je schopný sw nastavovat požadavaný posun. Tato funkce má dvě proměné speed (rychlost) – která určuje za jak dlouho se jednotlivá akce provede. Napříkald pokud bude speed = 20 tak to znamená že se krokový motor bude točit rychlostí 20 kroků za vteřinu</w:t>
      </w:r>
      <w:r w:rsidR="00F44E42" w:rsidRPr="0043641D">
        <w:t>. Druhou proměnou v této proměné jsou steps (kroky), jedná se o jednodu o kolik se má jednotlivý krokový motor posunou. Pokud tedy bude funkce nastavena na go_forward(20,100) – tak se tato funcke bude provádět 5 vteřin.</w:t>
      </w:r>
    </w:p>
    <w:p w14:paraId="09990870" w14:textId="4EDFDEDB" w:rsidR="00F44E42" w:rsidRPr="0043641D" w:rsidRDefault="00F44E42" w:rsidP="00024C7D">
      <w:pPr>
        <w:pStyle w:val="ListParagraph"/>
        <w:numPr>
          <w:ilvl w:val="0"/>
          <w:numId w:val="35"/>
        </w:numPr>
      </w:pPr>
      <w:r w:rsidRPr="0043641D">
        <w:t>go_backward(speed, steps) – jedná se o anologii předchozí funkce pouze s tím rozdílem že tato funkci provádí jednotlivé kroky pozpátku. Obě funkce ovšem disponují možností zadávat do nich záporné hodnoty proto při specifickém použití je jedna funkce redundantní.</w:t>
      </w:r>
    </w:p>
    <w:p w14:paraId="18F9A921" w14:textId="12846977" w:rsidR="00F44E42" w:rsidRPr="0043641D" w:rsidRDefault="00F44E42" w:rsidP="00F44E42">
      <w:pPr>
        <w:pStyle w:val="Heading2"/>
      </w:pPr>
      <w:bookmarkStart w:id="38" w:name="_Toc161932161"/>
      <w:r w:rsidRPr="0043641D">
        <w:t>Main</w:t>
      </w:r>
      <w:bookmarkEnd w:id="38"/>
    </w:p>
    <w:p w14:paraId="1F527148" w14:textId="57E1B830" w:rsidR="00F44E42" w:rsidRPr="0043641D" w:rsidRDefault="00894B50" w:rsidP="00F44E42">
      <w:r w:rsidRPr="0043641D">
        <mc:AlternateContent>
          <mc:Choice Requires="wps">
            <w:drawing>
              <wp:anchor distT="0" distB="0" distL="114300" distR="114300" simplePos="0" relativeHeight="251689984" behindDoc="0" locked="0" layoutInCell="1" allowOverlap="1" wp14:anchorId="09640034" wp14:editId="12D3C2DE">
                <wp:simplePos x="0" y="0"/>
                <wp:positionH relativeFrom="column">
                  <wp:posOffset>992201</wp:posOffset>
                </wp:positionH>
                <wp:positionV relativeFrom="paragraph">
                  <wp:posOffset>2919628</wp:posOffset>
                </wp:positionV>
                <wp:extent cx="3174365" cy="635"/>
                <wp:effectExtent l="0" t="0" r="6985" b="4445"/>
                <wp:wrapTopAndBottom/>
                <wp:docPr id="1432121439" name="Text Box 1"/>
                <wp:cNvGraphicFramePr/>
                <a:graphic xmlns:a="http://schemas.openxmlformats.org/drawingml/2006/main">
                  <a:graphicData uri="http://schemas.microsoft.com/office/word/2010/wordprocessingShape">
                    <wps:wsp>
                      <wps:cNvSpPr txBox="1"/>
                      <wps:spPr>
                        <a:xfrm>
                          <a:off x="0" y="0"/>
                          <a:ext cx="3174365" cy="635"/>
                        </a:xfrm>
                        <a:prstGeom prst="rect">
                          <a:avLst/>
                        </a:prstGeom>
                        <a:solidFill>
                          <a:prstClr val="white"/>
                        </a:solidFill>
                        <a:ln>
                          <a:noFill/>
                        </a:ln>
                      </wps:spPr>
                      <wps:txbx>
                        <w:txbxContent>
                          <w:p w14:paraId="3CA92BAE" w14:textId="4900EA76" w:rsidR="00894B50" w:rsidRPr="0043641D" w:rsidRDefault="00894B50" w:rsidP="00894B50">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2</w:t>
                            </w:r>
                            <w:r w:rsidR="00214E72" w:rsidRPr="0043641D">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640034" id="_x0000_s1031" type="#_x0000_t202" style="position:absolute;left:0;text-align:left;margin-left:78.15pt;margin-top:229.9pt;width:249.9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" stroked="f">
                <v:textbox style="mso-fit-shape-to-text:t" inset="0,0,0,0">
                  <w:txbxContent>
                    <w:p w14:paraId="3CA92BAE" w14:textId="4900EA76" w:rsidR="00894B50" w:rsidRPr="0043641D" w:rsidRDefault="00894B50" w:rsidP="00894B50">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2</w:t>
                      </w:r>
                      <w:r w:rsidR="00214E72" w:rsidRPr="0043641D">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drawing>
          <wp:anchor distT="0" distB="0" distL="114300" distR="114300" simplePos="0" relativeHeight="251687936" behindDoc="0" locked="0" layoutInCell="1" allowOverlap="1" wp14:anchorId="35B8424B" wp14:editId="375FEDCE">
            <wp:simplePos x="0" y="0"/>
            <wp:positionH relativeFrom="column">
              <wp:posOffset>1167638</wp:posOffset>
            </wp:positionH>
            <wp:positionV relativeFrom="paragraph">
              <wp:posOffset>1405916</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0"/>
                    <a:stretch>
                      <a:fillRect/>
                    </a:stretch>
                  </pic:blipFill>
                  <pic:spPr>
                    <a:xfrm>
                      <a:off x="0" y="0"/>
                      <a:ext cx="2895600" cy="1724025"/>
                    </a:xfrm>
                    <a:prstGeom prst="rect">
                      <a:avLst/>
                    </a:prstGeom>
                  </pic:spPr>
                </pic:pic>
              </a:graphicData>
            </a:graphic>
          </wp:anchor>
        </w:drawing>
      </w:r>
      <w:r w:rsidR="00F44E42" w:rsidRPr="0043641D">
        <w:t>Jedná se o prnvní komponet</w:t>
      </w:r>
      <w:r w:rsidRPr="0043641D">
        <w:t xml:space="preserve"> vytvořený v rámci této bakalářské práce. Tento komponent je základní kamenem célo grafického uživatelského rozhraní neboť se v něm toto GUI inicializuje a vytváří se v něm. Tato komponenta komunikoje se třemi dalšími komponentamy a těmi jsou AdminWindow, UserWindow a databáze. V této komonentě je jedna základní třída App. Jendá se o třídu ve které se inicializu okenní aplikace Obrázek 5.2.</w:t>
      </w:r>
    </w:p>
    <w:p w14:paraId="5630D8FE" w14:textId="7580BFF8" w:rsidR="00894B50" w:rsidRPr="0043641D" w:rsidRDefault="00894B50" w:rsidP="00F44E42"/>
    <w:p w14:paraId="59B095F6" w14:textId="450AF78D" w:rsidR="00024C7D" w:rsidRPr="0043641D" w:rsidRDefault="00595920" w:rsidP="00024C7D">
      <w:r w:rsidRPr="0043641D">
        <w:rPr>
          <w:lang w:eastAsia="cs-CZ"/>
        </w:rPr>
        <mc:AlternateContent>
          <mc:Choice Requires="wps">
            <w:drawing>
              <wp:anchor distT="0" distB="0" distL="114300" distR="114300" simplePos="0" relativeHeight="251694080" behindDoc="0" locked="0" layoutInCell="1" allowOverlap="1" wp14:anchorId="294656E0" wp14:editId="5F38F3DF">
                <wp:simplePos x="0" y="0"/>
                <wp:positionH relativeFrom="column">
                  <wp:posOffset>62230</wp:posOffset>
                </wp:positionH>
                <wp:positionV relativeFrom="paragraph">
                  <wp:posOffset>3300120</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55C8E646"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Pr="0043641D">
                              <w:t>Výopočet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259.8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" stroked="f">
                <v:textbox style="mso-fit-shape-to-text:t" inset="0,0,0,0">
                  <w:txbxContent>
                    <w:p w14:paraId="37507409" w14:textId="55C8E646"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Pr="0043641D">
                        <w:t>Výopočet pozice okna</w:t>
                      </w:r>
                    </w:p>
                  </w:txbxContent>
                </v:textbox>
                <w10:wrap type="topAndBottom"/>
              </v:shape>
            </w:pict>
          </mc:Fallback>
        </mc:AlternateContent>
      </w:r>
      <w:r w:rsidRPr="0043641D">
        <w:rPr>
          <w:highlight w:val="cyan"/>
          <w:lang w:eastAsia="cs-CZ"/>
        </w:rPr>
        <mc:AlternateContent>
          <mc:Choice Requires="wps">
            <w:drawing>
              <wp:anchor distT="45720" distB="45720" distL="114300" distR="114300" simplePos="0" relativeHeight="251692032" behindDoc="0" locked="0" layoutInCell="1" allowOverlap="1" wp14:anchorId="16DD47A0" wp14:editId="4A57C2FD">
                <wp:simplePos x="0" y="0"/>
                <wp:positionH relativeFrom="column">
                  <wp:posOffset>-2540</wp:posOffset>
                </wp:positionH>
                <wp:positionV relativeFrom="paragraph">
                  <wp:posOffset>967079</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76.15pt;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mc:Fallback>
        </mc:AlternateContent>
      </w:r>
      <w:r w:rsidRPr="0043641D">
        <w:t>První oknem které se objeví při spuštění aplikace je zároven také autentizačním oknem. Je vytvořeno pomocí grafické knihovny cutomtkinter. Pozice tohoto okna stejně všech ostatních oken je vypočátávána dinamicky Kód 5.1. Parametry width (šířka) a height (výška) jsou parametry pro nastavení velikosti okna.</w:t>
      </w:r>
    </w:p>
    <w:p w14:paraId="59709167" w14:textId="625CDDC5" w:rsidR="00595920" w:rsidRPr="0043641D" w:rsidRDefault="00595920" w:rsidP="00024C7D"/>
    <w:p w14:paraId="34F7D0B4" w14:textId="3B54C4D0" w:rsidR="00595920" w:rsidRPr="0043641D" w:rsidRDefault="00595920" w:rsidP="00024C7D">
      <w:r w:rsidRPr="0043641D">
        <w:t xml:space="preserve">Na </w:t>
      </w:r>
      <w:r w:rsidR="00D20790" w:rsidRPr="0043641D">
        <w:t>o</w:t>
      </w:r>
      <w:r w:rsidRPr="0043641D">
        <w:t>brázku 5.2. v pravém horním rohu se nachází trojice základních tlačítek pro práci s oknem jako je minimalizovat na lištu, přizpůsobit obrazovce případně zmenšit a zavřít okno. Tyto funkce jsou zde automaticky vytvořeny proto se v kódu nikde nenachází žádný kód s nimy spojený.</w:t>
      </w:r>
    </w:p>
    <w:p w14:paraId="39C4C7F3" w14:textId="43FE9042" w:rsidR="00D20790" w:rsidRPr="0043641D" w:rsidRDefault="00D20790" w:rsidP="00024C7D">
      <w:r w:rsidRPr="0043641D">
        <w:t xml:space="preserve">Oknu obrázek 5.2. domunijí dvě hlavní widgety (prvky). </w:t>
      </w:r>
    </w:p>
    <w:p w14:paraId="0A6AC74D" w14:textId="586607F2" w:rsidR="009A17F9" w:rsidRPr="0043641D" w:rsidRDefault="00D20790" w:rsidP="009A17F9">
      <w:r w:rsidRPr="0043641D">
        <w:t xml:space="preserve">První z nich je CTkEntry pole. Jedná se o widgetu do které je možné zapisovat znaky a následně pomocí funkce get() tyto znaky jako string získat a následně s nimi v rámci projektu pracovat. Tato komponenta má dva parametry. Prvním z nich je placeholder_text jedná se o parametr který je uvnitř entry pole a napovídá uživatele co má daného entry pole zadat obrázek 5.2. Teto place holder se smaže poté co do něj uživatel začně vyplňovat hodnoty. Druhým parametrem je parametr show. Tento parametr </w:t>
      </w:r>
      <w:r w:rsidR="009A17F9" w:rsidRPr="0043641D">
        <w:t xml:space="preserve">je především </w:t>
      </w:r>
      <w:r w:rsidR="009A17F9" w:rsidRPr="0043641D">
        <w:lastRenderedPageBreak/>
        <w:t xml:space="preserve">vhodný v případě kdy je nutné aby nebylo vidět co daný uživatel do entry pole zadává </w:t>
      </w:r>
      <w:r w:rsidR="009A17F9" w:rsidRPr="0043641D">
        <mc:AlternateContent>
          <mc:Choice Requires="wps">
            <w:drawing>
              <wp:anchor distT="0" distB="0" distL="114300" distR="114300" simplePos="0" relativeHeight="251697152" behindDoc="0" locked="0" layoutInCell="1" allowOverlap="1" wp14:anchorId="5D4BA142" wp14:editId="35CA9A5E">
                <wp:simplePos x="0" y="0"/>
                <wp:positionH relativeFrom="column">
                  <wp:posOffset>1196340</wp:posOffset>
                </wp:positionH>
                <wp:positionV relativeFrom="paragraph">
                  <wp:posOffset>2381250</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190A9C69" w:rsidR="009A17F9" w:rsidRPr="0043641D" w:rsidRDefault="009A17F9" w:rsidP="009A17F9">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3</w:t>
                            </w:r>
                            <w:r w:rsidR="00214E72" w:rsidRPr="0043641D">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94.2pt;margin-top:187.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" stroked="f">
                <v:textbox style="mso-fit-shape-to-text:t" inset="0,0,0,0">
                  <w:txbxContent>
                    <w:p w14:paraId="0F6F27EA" w14:textId="190A9C69" w:rsidR="009A17F9" w:rsidRPr="0043641D" w:rsidRDefault="009A17F9" w:rsidP="009A17F9">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3</w:t>
                      </w:r>
                      <w:r w:rsidR="00214E72" w:rsidRPr="0043641D">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009A17F9" w:rsidRPr="0043641D">
        <w:drawing>
          <wp:anchor distT="0" distB="0" distL="114300" distR="114300" simplePos="0" relativeHeight="251695104" behindDoc="0" locked="0" layoutInCell="1" allowOverlap="1" wp14:anchorId="392C3C81" wp14:editId="14CAD70C">
            <wp:simplePos x="0" y="0"/>
            <wp:positionH relativeFrom="column">
              <wp:posOffset>1196823</wp:posOffset>
            </wp:positionH>
            <wp:positionV relativeFrom="paragraph">
              <wp:posOffset>590880</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1"/>
                    <a:stretch>
                      <a:fillRect/>
                    </a:stretch>
                  </pic:blipFill>
                  <pic:spPr>
                    <a:xfrm>
                      <a:off x="0" y="0"/>
                      <a:ext cx="2895600" cy="1733550"/>
                    </a:xfrm>
                    <a:prstGeom prst="rect">
                      <a:avLst/>
                    </a:prstGeom>
                  </pic:spPr>
                </pic:pic>
              </a:graphicData>
            </a:graphic>
          </wp:anchor>
        </w:drawing>
      </w:r>
      <w:r w:rsidR="009A17F9" w:rsidRPr="0043641D">
        <w:t>stejně jako vtomto případě kdy zadává heslo Obrázek 5.3.</w:t>
      </w:r>
    </w:p>
    <w:p w14:paraId="16177516" w14:textId="52441BC7" w:rsidR="009A17F9" w:rsidRPr="0043641D" w:rsidRDefault="00131A95" w:rsidP="009A17F9">
      <w:r w:rsidRPr="0043641D">
        <w:rPr>
          <w:lang w:eastAsia="cs-CZ"/>
        </w:rPr>
        <mc:AlternateContent>
          <mc:Choice Requires="wps">
            <w:drawing>
              <wp:anchor distT="0" distB="0" distL="114300" distR="114300" simplePos="0" relativeHeight="251707392" behindDoc="0" locked="0" layoutInCell="1" allowOverlap="1" wp14:anchorId="17E4978E" wp14:editId="35326332">
                <wp:simplePos x="0" y="0"/>
                <wp:positionH relativeFrom="column">
                  <wp:posOffset>153035</wp:posOffset>
                </wp:positionH>
                <wp:positionV relativeFrom="paragraph">
                  <wp:posOffset>4711979</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5" type="#_x0000_t202" style="position:absolute;left:0;text-align:left;margin-left:12.05pt;margin-top:371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mc:Fallback>
        </mc:AlternateContent>
      </w:r>
      <w:r w:rsidRPr="0043641D">
        <w:rPr>
          <w:highlight w:val="cyan"/>
          <w:lang w:eastAsia="cs-CZ"/>
        </w:rPr>
        <mc:AlternateContent>
          <mc:Choice Requires="wps">
            <w:drawing>
              <wp:anchor distT="45720" distB="45720" distL="114300" distR="114300" simplePos="0" relativeHeight="251705344" behindDoc="0" locked="0" layoutInCell="1" allowOverlap="1" wp14:anchorId="00D8484F" wp14:editId="4B7B1AC8">
                <wp:simplePos x="0" y="0"/>
                <wp:positionH relativeFrom="column">
                  <wp:posOffset>153112</wp:posOffset>
                </wp:positionH>
                <wp:positionV relativeFrom="paragraph">
                  <wp:posOffset>4267758</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6" type="#_x0000_t202" style="position:absolute;left:0;text-align:left;margin-left:12.05pt;margin-top:336.05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y1JMgIAAGUEAAAOAAAAZHJzL2Uyb0RvYy54bWysVNFu2yAUfZ+0f0C8L3aipGusOFWXLtOk&#10;rpvU9QMwxjEacBmQ2NnX74KdNOukPkx7QXAx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mc:Fallback>
        </mc:AlternateContent>
      </w:r>
      <w:r w:rsidR="00DF1D97" w:rsidRPr="0043641D">
        <w:t>Druhým widgetem je CTkButton jedná se o tlačítko pomocí které</w:t>
      </w:r>
      <w:r w:rsidR="006B2C8D" w:rsidRPr="0043641D">
        <w:t xml:space="preserve"> má dva paramerty</w:t>
      </w:r>
      <w:r w:rsidR="00DF1D97" w:rsidRPr="0043641D">
        <w:t>.</w:t>
      </w:r>
      <w:r w:rsidR="006B2C8D" w:rsidRPr="0043641D">
        <w:t xml:space="preserve"> Prvním parametrem je text – jedná se o možnost napsat do tlačítka jakýkoliv text, druhým parametrem je command (příkaz) – tento parametr slouží k tomu aby se přiřadil specifický příkaz k tlačítku. Například v tomto případě slouží tlačítko k tomu aby se spustila série akcí které autentizují uživatele.</w:t>
      </w:r>
      <w:r w:rsidRPr="0043641D">
        <w:t xml:space="preserve"> Tato funkce je zároven také přiřazena speciální bindovací funkci pomocí které si můžme vybrat jakou klávesnici k tomu ukonu využijeme. V tomto kódu se rozhodlo pro standartní Enter Kód 5.2.</w:t>
      </w:r>
    </w:p>
    <w:p w14:paraId="4DB879E7" w14:textId="04BCD90B" w:rsidR="00131A95" w:rsidRPr="0043641D" w:rsidRDefault="00131A95" w:rsidP="009A17F9"/>
    <w:p w14:paraId="644207A6" w14:textId="5C69FB01" w:rsidR="00DF1D97" w:rsidRPr="0043641D" w:rsidRDefault="00FA64E4" w:rsidP="009A17F9">
      <w:r w:rsidRPr="0043641D">
        <w:t>Autentizační</w:t>
      </w:r>
      <w:r w:rsidR="00DF1D97" w:rsidRPr="0043641D">
        <w:t xml:space="preserve"> mechanizmus byl navrhnut jednoduše pokud pracovník zadá uživatelského heslo dostane se an uživateslké okno, pokud zadá heslo pro admina dostane se do adminské části. Toto heslo se ověřuje v databázi a pokud najde databáze shodné heslo tak uživatele vpustí dál na základě informace kterou mu databáze vrátí. Pro bezpečí uložených hesel je heslo v databázi hashováno a proto když uživatel potvrdí svoje heslo tak se nejprve převede na hash a až poté se posílá na ověření do databáze.</w:t>
      </w:r>
      <w:r w:rsidR="00765EE4" w:rsidRPr="0043641D">
        <w:t xml:space="preserve"> Pokud uživatel zadá špatné přístupové heslo tak mu bude vrácena hláška Obrázek 5.4.</w:t>
      </w:r>
    </w:p>
    <w:p w14:paraId="0ABE2350" w14:textId="57C958B2" w:rsidR="00765EE4" w:rsidRPr="0043641D" w:rsidRDefault="00131A95" w:rsidP="009A17F9">
      <w:r w:rsidRPr="0043641D">
        <w:lastRenderedPageBreak/>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67D8F9D3" w:rsidR="00765EE4" w:rsidRPr="0043641D" w:rsidRDefault="00765EE4" w:rsidP="00765EE4">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4</w:t>
                            </w:r>
                            <w:r w:rsidR="00214E72" w:rsidRPr="0043641D">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67D8F9D3" w:rsidR="00765EE4" w:rsidRPr="0043641D" w:rsidRDefault="00765EE4" w:rsidP="00765EE4">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4</w:t>
                      </w:r>
                      <w:r w:rsidR="00214E72" w:rsidRPr="0043641D">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22"/>
                    <a:stretch>
                      <a:fillRect/>
                    </a:stretch>
                  </pic:blipFill>
                  <pic:spPr>
                    <a:xfrm>
                      <a:off x="0" y="0"/>
                      <a:ext cx="2895600" cy="1733550"/>
                    </a:xfrm>
                    <a:prstGeom prst="rect">
                      <a:avLst/>
                    </a:prstGeom>
                  </pic:spPr>
                </pic:pic>
              </a:graphicData>
            </a:graphic>
          </wp:anchor>
        </w:drawing>
      </w:r>
    </w:p>
    <w:p w14:paraId="62CE61AD" w14:textId="3C2DF52C" w:rsidR="00765EE4" w:rsidRPr="0043641D" w:rsidRDefault="00765EE4" w:rsidP="009A17F9">
      <w:r w:rsidRPr="0043641D">
        <w:t>Pokud uživatel zadá správné heslo program vytvoří nové toplevel okno bud adminské nebo uživatelské části. A současné okno bude automaticky zavřeno.</w:t>
      </w:r>
    </w:p>
    <w:p w14:paraId="1798C6CF" w14:textId="1627BC63" w:rsidR="00765EE4" w:rsidRPr="0043641D" w:rsidRDefault="00765EE4" w:rsidP="009A17F9">
      <w:r w:rsidRPr="0043641D">
        <w:t>CtkToplevel je speciální druh okna které v sobě uchovává informaci o svém hlavním okně a proto je schopno se na něj zase zpětně v případě potřeby vrátit bez nutnosti vytořání nového okna.</w:t>
      </w:r>
    </w:p>
    <w:p w14:paraId="220E9A3B" w14:textId="3C7611CA" w:rsidR="00FA64E4" w:rsidRPr="0043641D" w:rsidRDefault="00FA64E4" w:rsidP="00FA64E4">
      <w:pPr>
        <w:pStyle w:val="Heading2"/>
      </w:pPr>
      <w:bookmarkStart w:id="39" w:name="_Toc161932162"/>
      <w:r w:rsidRPr="0043641D">
        <w:t>AdminWindow</w:t>
      </w:r>
      <w:bookmarkEnd w:id="39"/>
    </w:p>
    <w:p w14:paraId="2F1640DC" w14:textId="258AC96C" w:rsidR="00FA64E4" w:rsidRPr="0043641D" w:rsidRDefault="00602219" w:rsidP="00FA64E4">
      <w:r w:rsidRPr="0043641D">
        <w:drawing>
          <wp:anchor distT="0" distB="0" distL="114300" distR="114300" simplePos="0" relativeHeight="251701248" behindDoc="0" locked="0" layoutInCell="1" allowOverlap="1" wp14:anchorId="61A2BE81" wp14:editId="142E19CD">
            <wp:simplePos x="0" y="0"/>
            <wp:positionH relativeFrom="column">
              <wp:posOffset>267970</wp:posOffset>
            </wp:positionH>
            <wp:positionV relativeFrom="paragraph">
              <wp:posOffset>1385164</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23"/>
                    <a:stretch>
                      <a:fillRect/>
                    </a:stretch>
                  </pic:blipFill>
                  <pic:spPr>
                    <a:xfrm>
                      <a:off x="0" y="0"/>
                      <a:ext cx="4610100" cy="2590800"/>
                    </a:xfrm>
                    <a:prstGeom prst="rect">
                      <a:avLst/>
                    </a:prstGeom>
                  </pic:spPr>
                </pic:pic>
              </a:graphicData>
            </a:graphic>
          </wp:anchor>
        </w:drawing>
      </w:r>
      <w:r w:rsidR="00131A95" w:rsidRPr="0043641D">
        <mc:AlternateContent>
          <mc:Choice Requires="wps">
            <w:drawing>
              <wp:anchor distT="0" distB="0" distL="114300" distR="114300" simplePos="0" relativeHeight="251703296" behindDoc="0" locked="0" layoutInCell="1" allowOverlap="1" wp14:anchorId="250FFF75" wp14:editId="4310A532">
                <wp:simplePos x="0" y="0"/>
                <wp:positionH relativeFrom="column">
                  <wp:posOffset>267970</wp:posOffset>
                </wp:positionH>
                <wp:positionV relativeFrom="paragraph">
                  <wp:posOffset>408432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54847B5C" w:rsidR="00131A95" w:rsidRPr="0043641D" w:rsidRDefault="00131A95" w:rsidP="00131A9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5</w:t>
                            </w:r>
                            <w:r w:rsidR="00214E72" w:rsidRPr="0043641D">
                              <w:fldChar w:fldCharType="end"/>
                            </w:r>
                            <w:r w:rsidRPr="0043641D">
                              <w:t xml:space="preserve"> Zdroj: Vlastní</w:t>
                            </w:r>
                          </w:p>
                          <w:p w14:paraId="4CDE164D" w14:textId="3C975F65" w:rsidR="00131A95" w:rsidRPr="0043641D" w:rsidRDefault="00131A95" w:rsidP="00131A95">
                            <w:pPr>
                              <w:ind w:firstLine="0"/>
                              <w:jc w:val="center"/>
                            </w:pPr>
                            <w:r w:rsidRPr="0043641D">
                              <w:t>GUI pro adminstátora pro výběr jeho či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21.1pt;margin-top:321.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" stroked="f">
                <v:textbox style="mso-fit-shape-to-text:t" inset="0,0,0,0">
                  <w:txbxContent>
                    <w:p w14:paraId="230519F2" w14:textId="54847B5C" w:rsidR="00131A95" w:rsidRPr="0043641D" w:rsidRDefault="00131A95" w:rsidP="00131A9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5</w:t>
                      </w:r>
                      <w:r w:rsidR="00214E72" w:rsidRPr="0043641D">
                        <w:fldChar w:fldCharType="end"/>
                      </w:r>
                      <w:r w:rsidRPr="0043641D">
                        <w:t xml:space="preserve"> Zdroj: Vlastní</w:t>
                      </w:r>
                    </w:p>
                    <w:p w14:paraId="4CDE164D" w14:textId="3C975F65" w:rsidR="00131A95" w:rsidRPr="0043641D" w:rsidRDefault="00131A95" w:rsidP="00131A95">
                      <w:pPr>
                        <w:ind w:firstLine="0"/>
                        <w:jc w:val="center"/>
                      </w:pPr>
                      <w:r w:rsidRPr="0043641D">
                        <w:t>GUI pro adminstátora pro výběr jeho činosti</w:t>
                      </w:r>
                    </w:p>
                  </w:txbxContent>
                </v:textbox>
                <w10:wrap type="topAndBottom"/>
              </v:shape>
            </w:pict>
          </mc:Fallback>
        </mc:AlternateContent>
      </w:r>
      <w:r w:rsidR="00795E2B" w:rsidRPr="0043641D">
        <w:t xml:space="preserve">Komponenta AdminWindow je přístůpná pouze po zadání pouze správného administrátorského hesla. </w:t>
      </w:r>
      <w:r w:rsidR="00131A95" w:rsidRPr="0043641D">
        <w:t xml:space="preserve">Administrátor by měla být pouze osoba dostatečně zodpovědná aby se jí dali svěřit náročnější úkony bez takové kontroli chyby jako u normálního uživatele. S tou to premisou se pracovalo i v tomto projektu, proto je administrátor schopen změny. První obrazovku kterou administrátor uvidí poté co se přihlasí pomocí svého hesla je okno kde si bude moci vybrat mezi dvěma ukony Obrázek 5.5. </w:t>
      </w:r>
    </w:p>
    <w:p w14:paraId="4EA91FE2" w14:textId="16BAE852" w:rsidR="00131A95" w:rsidRPr="0043641D" w:rsidRDefault="00602219" w:rsidP="00FA64E4">
      <w:r w:rsidRPr="0043641D">
        <w:lastRenderedPageBreak/>
        <w:t>V nejspodnější části okna se nachází tlačítko s názvem Hlavní Stránka. Jedná se o tlačítko které disponují funkcí návratu zpět na autentizační obrazovku. Toto tlačítko je vhodné především pro adminstrátory kteří si chtějí například otestovat nový převodní vzorec po jeho nastavení. A toto tlačítko jim slouží k tomu aby nemuseli celou aplikaci vypínat a znovou spouštět, po stisknutí tlačítka se aktivuje funkce která zavře aktuální okno a znovu otevře autentizační.</w:t>
      </w:r>
    </w:p>
    <w:p w14:paraId="41CA6108" w14:textId="64C662B7" w:rsidR="00602219" w:rsidRPr="0043641D" w:rsidRDefault="00C90FB5" w:rsidP="00FA64E4">
      <w:r w:rsidRPr="0043641D">
        <mc:AlternateContent>
          <mc:Choice Requires="wps">
            <w:drawing>
              <wp:anchor distT="0" distB="0" distL="114300" distR="114300" simplePos="0" relativeHeight="251718656" behindDoc="0" locked="0" layoutInCell="1" allowOverlap="1" wp14:anchorId="29C5E5DE" wp14:editId="25DFB0F3">
                <wp:simplePos x="0" y="0"/>
                <wp:positionH relativeFrom="column">
                  <wp:posOffset>123825</wp:posOffset>
                </wp:positionH>
                <wp:positionV relativeFrom="paragraph">
                  <wp:posOffset>262064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07C65177" w:rsidR="00C90FB5" w:rsidRPr="0043641D" w:rsidRDefault="00C90FB5" w:rsidP="00C90FB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6</w:t>
                            </w:r>
                            <w:r w:rsidR="00214E72" w:rsidRPr="0043641D">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9.75pt;margin-top:206.3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" stroked="f">
                <v:textbox style="mso-fit-shape-to-text:t" inset="0,0,0,0">
                  <w:txbxContent>
                    <w:p w14:paraId="49949935" w14:textId="07C65177" w:rsidR="00C90FB5" w:rsidRPr="0043641D" w:rsidRDefault="00C90FB5" w:rsidP="00C90FB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6</w:t>
                      </w:r>
                      <w:r w:rsidR="00214E72" w:rsidRPr="0043641D">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sidRPr="0043641D">
        <w:rPr>
          <w:lang w:eastAsia="cs-CZ"/>
        </w:rPr>
        <w:drawing>
          <wp:anchor distT="0" distB="0" distL="114300" distR="114300" simplePos="0" relativeHeight="251716608" behindDoc="0" locked="0" layoutInCell="1" allowOverlap="1" wp14:anchorId="2E2976DF" wp14:editId="5EAA30B9">
            <wp:simplePos x="0" y="0"/>
            <wp:positionH relativeFrom="column">
              <wp:posOffset>123825</wp:posOffset>
            </wp:positionH>
            <wp:positionV relativeFrom="paragraph">
              <wp:posOffset>1010920</wp:posOffset>
            </wp:positionV>
            <wp:extent cx="5399405" cy="1552575"/>
            <wp:effectExtent l="0" t="0" r="0" b="9525"/>
            <wp:wrapTopAndBottom/>
            <wp:docPr id="72622089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0894" name="Picture 7" descr="A screenshot of a computer&#10;&#10;Description automatically generated"/>
                    <pic:cNvPicPr/>
                  </pic:nvPicPr>
                  <pic:blipFill>
                    <a:blip r:embed="rId24"/>
                    <a:stretch>
                      <a:fillRect/>
                    </a:stretch>
                  </pic:blipFill>
                  <pic:spPr>
                    <a:xfrm>
                      <a:off x="0" y="0"/>
                      <a:ext cx="5399405" cy="1552575"/>
                    </a:xfrm>
                    <a:prstGeom prst="rect">
                      <a:avLst/>
                    </a:prstGeom>
                  </pic:spPr>
                </pic:pic>
              </a:graphicData>
            </a:graphic>
          </wp:anchor>
        </w:drawing>
      </w:r>
      <w:r w:rsidR="00602219" w:rsidRPr="0043641D">
        <w:t xml:space="preserve">V prostřední části se nachází 5 tlačítek. </w:t>
      </w:r>
      <w:r w:rsidR="004635B2" w:rsidRPr="0043641D">
        <w:t>Pomocí těchnto tlačítek se je administrátor schopen prokliknout do databázového okna</w:t>
      </w:r>
      <w:r w:rsidRPr="0043641D">
        <w:t xml:space="preserve"> Obrázek 5.6</w:t>
      </w:r>
      <w:r w:rsidR="004635B2" w:rsidRPr="0043641D">
        <w:t>. Byla zvolena metoda vytvoření tlačítka pro každý sval z důvodu že si jméno tohoto tlačítka předáváme do dalšího okna Kód 5.3. a následně s těmito hodnotami pracovat.</w:t>
      </w:r>
    </w:p>
    <w:p w14:paraId="3A98E049" w14:textId="77777777"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mc:Fallback>
        </mc:AlternateContent>
      </w:r>
    </w:p>
    <w:p w14:paraId="64252111" w14:textId="48714969" w:rsidR="004635B2" w:rsidRPr="0043641D" w:rsidRDefault="00C90FB5" w:rsidP="00FA64E4">
      <w:r w:rsidRPr="0043641D">
        <w:rPr>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0010B6F0"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3: Nastavení parametr tlačítka command na lambda funcki která je schopná předávat st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0010B6F0"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3: Nastavení parametr tlačítka command na lambda funcki která je schopná předávat string</w:t>
                      </w:r>
                    </w:p>
                  </w:txbxContent>
                </v:textbox>
                <w10:wrap type="square"/>
              </v:shape>
            </w:pict>
          </mc:Fallback>
        </mc:AlternateContent>
      </w:r>
    </w:p>
    <w:p w14:paraId="28F74D1F" w14:textId="35A720BA" w:rsidR="00131A95" w:rsidRPr="0043641D" w:rsidRDefault="004635B2" w:rsidP="00FA64E4">
      <w:r w:rsidRPr="0043641D">
        <w:t>Hodnota svalu se následně využívá k vybrání požadovaných tabulek z</w:t>
      </w:r>
      <w:r w:rsidR="00C90FB5" w:rsidRPr="0043641D">
        <w:t> </w:t>
      </w:r>
      <w:r w:rsidRPr="0043641D">
        <w:t>databáze</w:t>
      </w:r>
      <w:r w:rsidR="00C90FB5" w:rsidRPr="0043641D">
        <w:t xml:space="preserve"> Kód 5.4. V pythonu je funkce když dáte před string f tak jsem schopni pak do toho stringu pomocí složených závorek {} vložit přímo proměnou. Kód se tím stává přehlednější oproti klasickému zápisu kdy se musí jednotlivé strigy a proměné spojovat logickým operátorem plus + . V tomto případě se to provedlo pro všechny 4 převodní vzorce.</w:t>
      </w:r>
    </w:p>
    <w:p w14:paraId="6688538D" w14:textId="3F5DBF84" w:rsidR="004635B2" w:rsidRPr="0043641D" w:rsidRDefault="00C90FB5" w:rsidP="00FA64E4">
      <w:r w:rsidRPr="0043641D">
        <w:rPr>
          <w:lang w:eastAsia="cs-CZ"/>
        </w:rPr>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mc:Fallback>
        </mc:AlternateContent>
      </w:r>
    </w:p>
    <w:p w14:paraId="1E3C5DEA" w14:textId="3BB43609" w:rsidR="004635B2" w:rsidRPr="0043641D" w:rsidRDefault="00F81EB1" w:rsidP="00FA64E4">
      <w:r w:rsidRPr="0043641D">
        <w:lastRenderedPageBreak/>
        <w:t>Toto okno obrázek 5.6 je rozděleno do 5 hlavních částí. První část je tlačítko pro návrat na hlavní administrátorskou obrazovnku jde si bude moci uživatel vybrat jiný sval pro práci s jeho databázi nebo jinou akci. Dále jsou zde čtyři téměř totožné části. Jediný jejich rozíl je z jaké tabulky v databázi načítají data. Význam jednotlivých převodních vzorců je vysvětlen v kapitole 5.5 UserWindow.</w:t>
      </w:r>
    </w:p>
    <w:p w14:paraId="41337054" w14:textId="6A695104" w:rsidR="00F81EB1" w:rsidRPr="0043641D" w:rsidRDefault="00F81EB1" w:rsidP="00FA64E4">
      <w:r w:rsidRPr="0043641D">
        <w:t>Každá část má tři prvky. Prvním prvkem jsou entry pole kde se nachází sklon, posun a popis funkce</w:t>
      </w:r>
      <w:r w:rsidR="009C60E8" w:rsidRPr="0043641D">
        <w:t>. Tento prvek byl záměrně zvolen jako entry pole aby administrátor nemusel složitě spouštět editování jednotlivých vzorců takhle pouze stačí změnit jakoukoliv část převodního vzorce na požadovanou hodnotu a pak využít druhý prvek kterým je tlačítko upravit.</w:t>
      </w:r>
    </w:p>
    <w:p w14:paraId="2CBAF5B3" w14:textId="2C3C8069" w:rsidR="009C60E8" w:rsidRPr="0043641D" w:rsidRDefault="009C60E8" w:rsidP="00FA64E4">
      <w:r w:rsidRPr="0043641D">
        <w:t>Toto tlačítko slouží k uložení změn do databáze. Toto tlačítko zárověn disponuje funkcí pomocí které se volí aktuální převodní vzorec. Soustava například po dlouhé době může obsahovat spoustu převodních vzorců například pro různě těžké hlavy pacientů. A proto je potřeba rychle mezi těmito vzorci měnit. K tomu pouze stačí zmáčknout talčítko upravit a tím se nastaví nový současně využívaný převodní vzorec.</w:t>
      </w:r>
      <w:r w:rsidR="0056141A" w:rsidRPr="0043641D">
        <w:t xml:space="preserve"> </w:t>
      </w:r>
    </w:p>
    <w:p w14:paraId="15633C5F" w14:textId="06E3EB93" w:rsidR="0056141A" w:rsidRPr="0043641D" w:rsidRDefault="0056141A" w:rsidP="00FA64E4">
      <w:r w:rsidRPr="0043641D">
        <w:t>První dvě entry pole pro sklon a posun disponují validační funkční která vyhodí varovnou hlášku a nedovolí provést v databázi změny pokud bude entry pole prázdné nebo se nebude jednat o číslo.</w:t>
      </w:r>
    </w:p>
    <w:p w14:paraId="10E9CAF7" w14:textId="453F6618" w:rsidR="0056141A" w:rsidRPr="0043641D" w:rsidRDefault="00CC0E91" w:rsidP="0056141A">
      <w:r w:rsidRPr="0043641D">
        <mc:AlternateContent>
          <mc:Choice Requires="wps">
            <w:drawing>
              <wp:anchor distT="0" distB="0" distL="114300" distR="114300" simplePos="0" relativeHeight="251721728" behindDoc="0" locked="0" layoutInCell="1" allowOverlap="1" wp14:anchorId="28A66F9F" wp14:editId="6DBDADFC">
                <wp:simplePos x="0" y="0"/>
                <wp:positionH relativeFrom="column">
                  <wp:posOffset>206375</wp:posOffset>
                </wp:positionH>
                <wp:positionV relativeFrom="paragraph">
                  <wp:posOffset>2618105</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518123B5" w:rsidR="00CC0E91" w:rsidRPr="0043641D" w:rsidRDefault="00CC0E91" w:rsidP="00CC0E91">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7</w:t>
                            </w:r>
                            <w:r w:rsidR="00214E72" w:rsidRPr="0043641D">
                              <w:fldChar w:fldCharType="end"/>
                            </w:r>
                            <w:r w:rsidRPr="0043641D">
                              <w:t xml:space="preserve"> Zdroj: Vlastní</w:t>
                            </w:r>
                          </w:p>
                          <w:p w14:paraId="5BB45422" w14:textId="6E3C1DC6" w:rsidR="00CC0E91" w:rsidRPr="0043641D" w:rsidRDefault="00CC0E91" w:rsidP="00CC0E91">
                            <w:pPr>
                              <w:ind w:firstLine="0"/>
                              <w:jc w:val="center"/>
                            </w:pPr>
                            <w:r w:rsidRPr="0043641D">
                              <w:t>GUI databáze když administrátor vytváří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06.15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" stroked="f">
                <v:textbox style="mso-fit-shape-to-text:t" inset="0,0,0,0">
                  <w:txbxContent>
                    <w:p w14:paraId="2686A1E2" w14:textId="518123B5" w:rsidR="00CC0E91" w:rsidRPr="0043641D" w:rsidRDefault="00CC0E91" w:rsidP="00CC0E91">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7</w:t>
                      </w:r>
                      <w:r w:rsidR="00214E72" w:rsidRPr="0043641D">
                        <w:fldChar w:fldCharType="end"/>
                      </w:r>
                      <w:r w:rsidRPr="0043641D">
                        <w:t xml:space="preserve"> Zdroj: Vlastní</w:t>
                      </w:r>
                    </w:p>
                    <w:p w14:paraId="5BB45422" w14:textId="6E3C1DC6" w:rsidR="00CC0E91" w:rsidRPr="0043641D" w:rsidRDefault="00CC0E91" w:rsidP="00CC0E91">
                      <w:pPr>
                        <w:ind w:firstLine="0"/>
                        <w:jc w:val="center"/>
                      </w:pPr>
                      <w:r w:rsidRPr="0043641D">
                        <w:t>GUI databáze když administrátor vytváří nový převodní vzorec.</w:t>
                      </w:r>
                    </w:p>
                  </w:txbxContent>
                </v:textbox>
                <w10:wrap type="topAndBottom"/>
              </v:shape>
            </w:pict>
          </mc:Fallback>
        </mc:AlternateContent>
      </w:r>
      <w:r w:rsidRPr="0043641D">
        <w:drawing>
          <wp:anchor distT="0" distB="0" distL="114300" distR="114300" simplePos="0" relativeHeight="251719680" behindDoc="0" locked="0" layoutInCell="1" allowOverlap="1" wp14:anchorId="0DBD6DC4" wp14:editId="2C910F11">
            <wp:simplePos x="0" y="0"/>
            <wp:positionH relativeFrom="column">
              <wp:posOffset>206375</wp:posOffset>
            </wp:positionH>
            <wp:positionV relativeFrom="paragraph">
              <wp:posOffset>1010920</wp:posOffset>
            </wp:positionV>
            <wp:extent cx="5399405" cy="1550035"/>
            <wp:effectExtent l="0" t="0" r="0" b="0"/>
            <wp:wrapTopAndBottom/>
            <wp:docPr id="64468281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82819" name="Picture 8" descr="A screenshot of a computer&#10;&#10;Description automatically generated"/>
                    <pic:cNvPicPr/>
                  </pic:nvPicPr>
                  <pic:blipFill>
                    <a:blip r:embed="rId25"/>
                    <a:stretch>
                      <a:fillRect/>
                    </a:stretch>
                  </pic:blipFill>
                  <pic:spPr>
                    <a:xfrm>
                      <a:off x="0" y="0"/>
                      <a:ext cx="5399405" cy="1550035"/>
                    </a:xfrm>
                    <a:prstGeom prst="rect">
                      <a:avLst/>
                    </a:prstGeom>
                  </pic:spPr>
                </pic:pic>
              </a:graphicData>
            </a:graphic>
          </wp:anchor>
        </w:drawing>
      </w:r>
      <w:r w:rsidR="009C60E8" w:rsidRPr="0043641D">
        <w:t>Posledním prvek je tlačítko nový. Pomocí tohoto tlačítka je schopen administrátor vytvářet nové převodní vzorce. Po stisktnutí tlačítka se objeví nové entry pole s tlačítkem uložit Obrázek 5.7. Zde uživatel musí vyplnit entry pole příslušnými hodnotami a poté co bude hotov stiskne tlačítko uložit a tím se vzorec uloží do databáze.</w:t>
      </w:r>
      <w:r w:rsidR="0056141A" w:rsidRPr="0043641D">
        <w:t xml:space="preserve"> </w:t>
      </w:r>
    </w:p>
    <w:p w14:paraId="4E612033" w14:textId="62BEEC3E" w:rsidR="00CC0E91" w:rsidRPr="0043641D" w:rsidRDefault="00CC0E91" w:rsidP="00FA64E4"/>
    <w:p w14:paraId="4EF339AD" w14:textId="6DC10388" w:rsidR="00CC0E91" w:rsidRPr="0043641D" w:rsidRDefault="00214E72" w:rsidP="00FA64E4">
      <w:r w:rsidRPr="0043641D">
        <w:t>Druhé pracovní okno administrátorské části je okno pro vytváření měření pro následnou práci na vyhotovení nových převodních vzorců Obrázek 5.8.</w:t>
      </w:r>
    </w:p>
    <w:p w14:paraId="2586D78E" w14:textId="28E5C2B8" w:rsidR="00214E72" w:rsidRPr="0043641D" w:rsidRDefault="00214E72" w:rsidP="00FA64E4"/>
    <w:p w14:paraId="57A08310" w14:textId="77777777" w:rsidR="00214E72" w:rsidRPr="0043641D" w:rsidRDefault="00214E72" w:rsidP="00FA64E4"/>
    <w:p w14:paraId="3CDBE0F2" w14:textId="77777777" w:rsidR="00214E72" w:rsidRPr="0043641D" w:rsidRDefault="00214E72" w:rsidP="00FA64E4"/>
    <w:p w14:paraId="0AC7AE4B" w14:textId="77777777" w:rsidR="00214E72" w:rsidRPr="0043641D" w:rsidRDefault="00214E72" w:rsidP="00214E72">
      <w:pPr>
        <w:ind w:firstLine="0"/>
      </w:pPr>
    </w:p>
    <w:p w14:paraId="5E40292D" w14:textId="5079E920" w:rsidR="00214E72" w:rsidRPr="0043641D" w:rsidRDefault="00214E72" w:rsidP="00214E72">
      <w:bookmarkStart w:id="40" w:name="_Toc161932163"/>
      <w:r w:rsidRPr="0043641D">
        <mc:AlternateContent>
          <mc:Choice Requires="wps">
            <w:drawing>
              <wp:anchor distT="0" distB="0" distL="114300" distR="114300" simplePos="0" relativeHeight="251724800" behindDoc="0" locked="0" layoutInCell="1" allowOverlap="1" wp14:anchorId="24814E10" wp14:editId="76FF051D">
                <wp:simplePos x="0" y="0"/>
                <wp:positionH relativeFrom="column">
                  <wp:posOffset>3175</wp:posOffset>
                </wp:positionH>
                <wp:positionV relativeFrom="paragraph">
                  <wp:posOffset>2457450</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5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drawing>
          <wp:anchor distT="0" distB="0" distL="114300" distR="114300" simplePos="0" relativeHeight="251722752" behindDoc="0" locked="0" layoutInCell="1" allowOverlap="1" wp14:anchorId="59AFCBA5" wp14:editId="7078ADB3">
            <wp:simplePos x="0" y="0"/>
            <wp:positionH relativeFrom="column">
              <wp:posOffset>3175</wp:posOffset>
            </wp:positionH>
            <wp:positionV relativeFrom="paragraph">
              <wp:posOffset>0</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r w:rsidRPr="0043641D">
        <w:t>Toto okno je rozděleno do dvou framu. Pomocí těchto framu byla možnost vytvoření předhledného uživatelského prostředí s jasně rozdělenými prvk</w:t>
      </w:r>
      <w:r w:rsidR="0056141A" w:rsidRPr="0043641D">
        <w:t>ů. V levé části okna se nachází CtkRadioButton jedná se o společný druh tlačítka i když spíše je podobný chechboxu – který se vyznačuje svojí možností vybrat více možností a následně se všemi těmito možnostmi pracovat. Ovšem komponenta se liší od již zmíněného chechboxu tím že lze mít vždy vybranou pouze jednu možnost. V tomto případě to bylo velice vhodné</w:t>
      </w:r>
      <w:r w:rsidR="00437780" w:rsidRPr="0043641D">
        <w:t xml:space="preserve"> neboť bylo nutné zajistit aby uživatel mohl ovládat vždy pouze jenom jeden sval.</w:t>
      </w:r>
    </w:p>
    <w:p w14:paraId="09855801" w14:textId="070FCAB6" w:rsidR="00C65890" w:rsidRPr="0043641D" w:rsidRDefault="00C65890" w:rsidP="00214E72">
      <w:r w:rsidRPr="0043641D">
        <w:t>Ve spodní části tohoto framu se nachází CtkOptionMenu. Tato kompenenta je rozbalovací prvek který zobrazuje pouze aktivní prvek. Když se tato komponenta rozklikne tak ukáže všechny možnosti nastavení ,,Dark, Light, System‘‘. Jedná se o barevné schéma aplikace. Custom tkinter disponuje nastavením tmavého a světlého modelu. Totot nastavení může být ruční nebo podle systému. V tomto projektu se jako automatický barevný model vybral Systém, což umožní se programu přízpůsobit nastavení soustavy.</w:t>
      </w:r>
    </w:p>
    <w:p w14:paraId="5040B23C" w14:textId="7E0ED20D" w:rsidR="00C65890" w:rsidRPr="0043641D" w:rsidRDefault="00C65890" w:rsidP="00214E72">
      <w:r w:rsidRPr="0043641D">
        <w:t>Druhý fragment je hlavní pracovní částí tohoto okna. Nacházejí se zde tři entry pole do kterých uživatel musí zadat číselnou hodnotu. Prvním entry polem je pole speed do tohoto pole musí administrátor zadat</w:t>
      </w:r>
      <w:r w:rsidR="00D56C26" w:rsidRPr="0043641D">
        <w:t xml:space="preserve"> požadovanou rychlost kolik kroků chce aby soustava vykonala. Druhým entry polem je pole steps do tohoto pole administrátor musí zadat kolik kroků má soustava vykonat. Posledním entry polem s place holder textem ,,HW Value‘‘ je entry pole do kterého administrátor musí zadávat ručně hodnoty z externího tlakoměru v jednotkách mBar. Tyto entry polé také disponují validačním mechanismem který zamezuje zadání jiného vstupu než je číslo. </w:t>
      </w:r>
    </w:p>
    <w:p w14:paraId="3CB64A32" w14:textId="5770286F" w:rsidR="00D56C26" w:rsidRPr="0043641D" w:rsidRDefault="00D56C26" w:rsidP="00214E72">
      <w:r w:rsidRPr="0043641D">
        <w:lastRenderedPageBreak/>
        <w:t>Tlačítko krok je schopno celý tento proces potvdit a provést měření tím že se provede požadovaný postup na krokovém motoru.</w:t>
      </w:r>
    </w:p>
    <w:p w14:paraId="0FC2F8E4" w14:textId="5A1AEE67" w:rsidR="00D56C26" w:rsidRPr="0043641D" w:rsidRDefault="00D56C26" w:rsidP="00214E72">
      <w:r w:rsidRPr="0043641D">
        <w:t xml:space="preserve">S přechozím tlačítkme ,,krok‘‘ souvísí tlačítko pokračovat jedná se o tlačítko které umožní administrátorovy změnu svalů bez ztráty původních dat. </w:t>
      </w:r>
    </w:p>
    <w:p w14:paraId="5CCE58F6" w14:textId="3906CE7C" w:rsidR="00D56C26" w:rsidRPr="0043641D" w:rsidRDefault="00D56C26" w:rsidP="00214E72">
      <w:r w:rsidRPr="0043641D">
        <w:t xml:space="preserve">Proces měření dat je navrhnut způsobem kdy administrátor má jeden externí tlakoměr pomocí kterého je schopen měřit tlak v jednotlivých svalech soustavy. A proto soustava potřebuje nějaké jištění že Administrátor nezačal provádět měření na svalu když například ještě nemá přepojený tlakoměr na nový sval. Proto toto tlačítko slouží jako pojistka když se administrátor rozdohodně měřit jiný sval </w:t>
      </w:r>
      <w:r w:rsidR="00A94A2E" w:rsidRPr="0043641D">
        <w:t xml:space="preserve">soustava v programu skočí do podmínky že současný sval je jiný než minulý sval a tím se spustí série akcí. Soustava aktivuje tlačítko pro potrvzení že vše je jak má být a dokud nebude toto tlačítko zámčknuto soustava administrátorovy nedovolá pokračovat v práci na soustavě. </w:t>
      </w:r>
    </w:p>
    <w:p w14:paraId="1BE046B8" w14:textId="13FB4998" w:rsidR="00A94A2E" w:rsidRPr="0043641D" w:rsidRDefault="00A94A2E" w:rsidP="00214E72">
      <w:r w:rsidRPr="0043641D">
        <w:t>Další akcí která se spustí je automatické sjetí původního měřeného svalu na technickou nulu. Program si pamatuje kolik kroků od začátku udělal a poté následně co uživatel zvolí jiný sval program začne automaticky sjíždět na technickou nulu a až poté co soustava sjede na technickou nulu bude administrátorvy zpřístupněna možnost zmáčknout tlačítko pokračovat a následně provést měření.</w:t>
      </w:r>
    </w:p>
    <w:p w14:paraId="6969098A" w14:textId="41D9BC29" w:rsidR="00A94A2E" w:rsidRPr="0043641D" w:rsidRDefault="00A94A2E" w:rsidP="00214E72">
      <w:r w:rsidRPr="0043641D">
        <w:t xml:space="preserve">Hlavní funkcí tohoto měření je ovšem zápis jednotlivých hodnot měření do souboru .xlsx. To je schopen pomocí knihovny openpyxl. Program do tohoto souboru ukládá Počet kroků motoru od začátku měření, aktuální hodnota interního voltmetru v mV, Hodnotu fyzického tlakoměru v mbar a rychlo jakou se v tu danou chvíli krokový motor pohyboval. Všechny tyto hodnoty se ukládají do té doby dokud administrátor nezmění sval poté soustava začne provádět všechny kroky spojené s tímto ukonem a také </w:t>
      </w:r>
      <w:r w:rsidR="004C30D2" w:rsidRPr="0043641D">
        <w:t>uloží tento soubor na plochu počítače pro snadné následné nalezení pro další práci.</w:t>
      </w:r>
    </w:p>
    <w:p w14:paraId="7A951F31" w14:textId="6FDF4D05" w:rsidR="004C30D2" w:rsidRPr="0043641D" w:rsidRDefault="004C30D2" w:rsidP="00214E72">
      <w:r w:rsidRPr="0043641D">
        <w:rPr>
          <w:lang w:eastAsia="cs-CZ"/>
        </w:rPr>
        <mc:AlternateContent>
          <mc:Choice Requires="wps">
            <w:drawing>
              <wp:anchor distT="0" distB="0" distL="114300" distR="114300" simplePos="0" relativeHeight="251728896" behindDoc="0" locked="0" layoutInCell="1" allowOverlap="1" wp14:anchorId="097F1FCB" wp14:editId="49EB89D5">
                <wp:simplePos x="0" y="0"/>
                <wp:positionH relativeFrom="column">
                  <wp:posOffset>-76200</wp:posOffset>
                </wp:positionH>
                <wp:positionV relativeFrom="paragraph">
                  <wp:posOffset>186690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6pt;margin-top:147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" stroked="f">
                <v:textbox style="mso-fit-shape-to-text:t" inset="0,0,0,0">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v:textbox>
                <w10:wrap type="square"/>
              </v:shape>
            </w:pict>
          </mc:Fallback>
        </mc:AlternateContent>
      </w:r>
      <w:r w:rsidRPr="0043641D">
        <w:rPr>
          <w:highlight w:val="cyan"/>
          <w:lang w:eastAsia="cs-CZ"/>
        </w:rPr>
        <mc:AlternateContent>
          <mc:Choice Requires="wps">
            <w:drawing>
              <wp:anchor distT="45720" distB="45720" distL="114300" distR="114300" simplePos="0" relativeHeight="251726848" behindDoc="0" locked="0" layoutInCell="1" allowOverlap="1" wp14:anchorId="2EB3C5BF" wp14:editId="3D3EE330">
                <wp:simplePos x="0" y="0"/>
                <wp:positionH relativeFrom="column">
                  <wp:posOffset>0</wp:posOffset>
                </wp:positionH>
                <wp:positionV relativeFrom="paragraph">
                  <wp:posOffset>1207135</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0;margin-top:95.0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mc:Fallback>
        </mc:AlternateContent>
      </w:r>
      <w:r w:rsidRPr="0043641D">
        <w:t>Tento program je schopen pracovat pro 5 jednotlivých svalů ale každý funguje uplně stejně jediné v čem se liší je jejich název a proto zde hrozí vážná redundace kódu která by byla při nesprávném přístupu 5 násobná oproti normálu. Proto se v tomto programu vytvořil slovník kde byly definovány jednotlivé desky které komunikují s jednotlivý m svalem a následně se ze slovníku vybírala ta správná deska podle čísla svalu Kód 5.5.</w:t>
      </w:r>
    </w:p>
    <w:p w14:paraId="6CF26253" w14:textId="5A0794AB" w:rsidR="004C30D2" w:rsidRPr="0043641D" w:rsidRDefault="004C30D2" w:rsidP="00214E72"/>
    <w:p w14:paraId="52B58CD8" w14:textId="7055DD2E" w:rsidR="004C30D2" w:rsidRPr="0043641D" w:rsidRDefault="004C30D2" w:rsidP="00214E72"/>
    <w:p w14:paraId="10536AA9" w14:textId="27BE26D5" w:rsidR="004C30D2" w:rsidRPr="0043641D" w:rsidRDefault="004C30D2" w:rsidP="00214E72">
      <w:r w:rsidRPr="0043641D">
        <w:t>V kódu 5.4 je vidět že se vybírá ten sval který odpovídá hodnotěv minulého svalu. Tento kód byl vyjmut z části programu kde program pohyboval minulím svalem na technickou nulu.</w:t>
      </w:r>
    </w:p>
    <w:p w14:paraId="757687B2" w14:textId="77777777" w:rsidR="004C30D2" w:rsidRPr="0043641D" w:rsidRDefault="004C30D2" w:rsidP="00214E72"/>
    <w:p w14:paraId="76295A53" w14:textId="5F3A64F6" w:rsidR="00945E4A" w:rsidRPr="0043641D" w:rsidRDefault="00945E4A" w:rsidP="00E00D09">
      <w:pPr>
        <w:pStyle w:val="Heading1"/>
        <w:pageBreakBefore/>
        <w:rPr>
          <w:highlight w:val="cyan"/>
        </w:rPr>
      </w:pPr>
      <w:r w:rsidRPr="0043641D">
        <w:rPr>
          <w:highlight w:val="cyan"/>
        </w:rPr>
        <w:lastRenderedPageBreak/>
        <w:t>Uživatelská dokumentace</w:t>
      </w:r>
      <w:bookmarkEnd w:id="40"/>
    </w:p>
    <w:p w14:paraId="2B7B0A14" w14:textId="77777777" w:rsidR="00945E4A" w:rsidRPr="0043641D" w:rsidRDefault="00945E4A" w:rsidP="00945E4A">
      <w:pPr>
        <w:rPr>
          <w:highlight w:val="cyan"/>
        </w:rPr>
        <w:sectPr w:rsidR="00945E4A" w:rsidRPr="0043641D" w:rsidSect="00746E9B">
          <w:pgSz w:w="11906" w:h="16838" w:code="9"/>
          <w:pgMar w:top="1418" w:right="1418" w:bottom="1418" w:left="1418" w:header="709" w:footer="709" w:gutter="567"/>
          <w:cols w:space="708"/>
          <w:docGrid w:linePitch="360"/>
        </w:sectPr>
      </w:pPr>
      <w:r w:rsidRPr="0043641D">
        <w:rPr>
          <w:highlight w:val="cyan"/>
        </w:rPr>
        <w:t>Manuál pro práci s aplikaci. Mj. se v této kapitole prezentuje vzhled a ergonomičnost aplikace.</w:t>
      </w:r>
    </w:p>
    <w:p w14:paraId="2A3E78B5" w14:textId="77777777" w:rsidR="00205843" w:rsidRPr="0043641D" w:rsidRDefault="00205843" w:rsidP="00570D86">
      <w:pPr>
        <w:pStyle w:val="Heading1"/>
      </w:pPr>
      <w:bookmarkStart w:id="41" w:name="_Toc386301761"/>
      <w:bookmarkStart w:id="42" w:name="_Toc476327918"/>
      <w:bookmarkStart w:id="43" w:name="_Toc161932164"/>
      <w:r w:rsidRPr="0043641D">
        <w:lastRenderedPageBreak/>
        <w:t>Výsledky</w:t>
      </w:r>
      <w:bookmarkEnd w:id="41"/>
      <w:bookmarkEnd w:id="42"/>
      <w:r w:rsidR="00375820" w:rsidRPr="0043641D">
        <w:t xml:space="preserve"> (</w:t>
      </w:r>
      <w:r w:rsidR="00375820" w:rsidRPr="0043641D">
        <w:rPr>
          <w:highlight w:val="cyan"/>
        </w:rPr>
        <w:t>Testování</w:t>
      </w:r>
      <w:r w:rsidR="00375820" w:rsidRPr="0043641D">
        <w:t>)</w:t>
      </w:r>
      <w:bookmarkEnd w:id="43"/>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746E9B">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4" w:name="_Toc386301762"/>
      <w:bookmarkStart w:id="45" w:name="_Toc476327919"/>
      <w:bookmarkStart w:id="46" w:name="_Toc161932165"/>
      <w:r w:rsidRPr="0043641D">
        <w:lastRenderedPageBreak/>
        <w:t>Diskuse</w:t>
      </w:r>
      <w:bookmarkEnd w:id="44"/>
      <w:bookmarkEnd w:id="45"/>
      <w:bookmarkEnd w:id="46"/>
    </w:p>
    <w:p w14:paraId="313D0E00" w14:textId="77777777" w:rsidR="00F17E83" w:rsidRPr="0043641D" w:rsidRDefault="00F17E83">
      <w:pPr>
        <w:spacing w:after="200"/>
        <w:sectPr w:rsidR="00F17E83" w:rsidRPr="0043641D" w:rsidSect="00746E9B">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7" w:name="_Toc350012463"/>
      <w:bookmarkStart w:id="48" w:name="_Toc386301763"/>
      <w:bookmarkStart w:id="49" w:name="_Toc476327920"/>
      <w:bookmarkStart w:id="50" w:name="_Toc161932166"/>
      <w:r w:rsidRPr="0043641D">
        <w:lastRenderedPageBreak/>
        <w:t>Závěr</w:t>
      </w:r>
      <w:bookmarkEnd w:id="47"/>
      <w:bookmarkEnd w:id="48"/>
      <w:bookmarkEnd w:id="49"/>
      <w:bookmarkEnd w:id="50"/>
    </w:p>
    <w:p w14:paraId="6AEBD0A8" w14:textId="77777777" w:rsidR="00205843" w:rsidRPr="0043641D" w:rsidRDefault="00205843" w:rsidP="00064DD5">
      <w:pPr>
        <w:pStyle w:val="Heading1"/>
        <w:pageBreakBefore/>
        <w:numPr>
          <w:ilvl w:val="0"/>
          <w:numId w:val="0"/>
        </w:numPr>
        <w:ind w:left="431" w:hanging="431"/>
      </w:pPr>
      <w:bookmarkStart w:id="51" w:name="_Toc350012464"/>
      <w:bookmarkStart w:id="52" w:name="_Toc386301764"/>
      <w:bookmarkStart w:id="53" w:name="_Toc476327921"/>
      <w:bookmarkStart w:id="54" w:name="_Toc161932167"/>
      <w:r w:rsidRPr="0043641D">
        <w:lastRenderedPageBreak/>
        <w:t>S</w:t>
      </w:r>
      <w:bookmarkEnd w:id="51"/>
      <w:r w:rsidRPr="0043641D">
        <w:t>eznam použité literatury</w:t>
      </w:r>
      <w:bookmarkEnd w:id="52"/>
      <w:bookmarkEnd w:id="53"/>
      <w:bookmarkEnd w:id="54"/>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Rishabh. </w:t>
                </w:r>
                <w:r w:rsidRPr="0043641D">
                  <w:rPr>
                    <w:rFonts w:eastAsia="Times New Roman"/>
                    <w:i/>
                    <w:iCs/>
                  </w:rPr>
                  <w:t>Python GUI – tkinter</w:t>
                </w:r>
                <w:r w:rsidRPr="0043641D">
                  <w:rPr>
                    <w:rFonts w:eastAsia="Times New Roman"/>
                  </w:rPr>
                  <w:t xml:space="preserve">. Online. GeeksforGeeks. 2023. Dostupné z: </w:t>
                </w:r>
                <w:hyperlink r:id="rId27"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28"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GUIs. 2023. Dostupné z: </w:t>
                </w:r>
                <w:hyperlink r:id="rId29"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star search. 2021. Dostupné z: </w:t>
                </w:r>
                <w:hyperlink r:id="rId30"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Python!. 2017. Dostupné z: </w:t>
                </w:r>
                <w:hyperlink r:id="rId31"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32"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33"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Documentation Introduction</w:t>
                </w:r>
                <w:r w:rsidRPr="0043641D">
                  <w:rPr>
                    <w:rFonts w:eastAsia="Times New Roman"/>
                  </w:rPr>
                  <w:t xml:space="preserve">. Online. CustomTkinter. 2021. Dostupné z: </w:t>
                </w:r>
                <w:hyperlink r:id="rId34"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35"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Vlad. </w:t>
                </w:r>
                <w:r w:rsidRPr="0043641D">
                  <w:rPr>
                    <w:rFonts w:eastAsia="Times New Roman"/>
                    <w:i/>
                    <w:iCs/>
                  </w:rPr>
                  <w:t>How does MVCC (Multi-Version Concurrency Control) work</w:t>
                </w:r>
                <w:r w:rsidRPr="0043641D">
                  <w:rPr>
                    <w:rFonts w:eastAsia="Times New Roman"/>
                  </w:rPr>
                  <w:t xml:space="preserve">. Online. Vlad Mihalcea. 2022. Dostupné z: </w:t>
                </w:r>
                <w:hyperlink r:id="rId36"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Rozhraní DB-API 2.0 pro SQLite databáze¶</w:t>
                </w:r>
                <w:r w:rsidRPr="0043641D">
                  <w:rPr>
                    <w:rFonts w:eastAsia="Times New Roman"/>
                  </w:rPr>
                  <w:t xml:space="preserve">. Online. Python. Dostupné z: </w:t>
                </w:r>
                <w:hyperlink r:id="rId37"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Modul hashlib v Pythonu</w:t>
                </w:r>
                <w:r w:rsidRPr="0043641D">
                  <w:rPr>
                    <w:rFonts w:eastAsia="Times New Roman"/>
                  </w:rPr>
                  <w:t xml:space="preserve">. Online. GeeksforGeeks. 2023. Dostupné z: </w:t>
                </w:r>
                <w:hyperlink r:id="rId38"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39"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Pypi. Dostupné z: </w:t>
                </w:r>
                <w:hyperlink r:id="rId40"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Modul Pathlib v Pythonu</w:t>
                </w:r>
                <w:r w:rsidRPr="0043641D">
                  <w:rPr>
                    <w:rFonts w:eastAsia="Times New Roman"/>
                  </w:rPr>
                  <w:t xml:space="preserve">. Online. GeeksforGeeks. Dostupné z: </w:t>
                </w:r>
                <w:hyperlink r:id="rId41"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Collabim. 2023. Dostupné z: </w:t>
                </w:r>
                <w:hyperlink r:id="rId42"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43"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746E9B">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5" w:name="_Toc350012467"/>
      <w:bookmarkStart w:id="56" w:name="_Toc386301765"/>
      <w:bookmarkStart w:id="57" w:name="_Toc476327922"/>
      <w:bookmarkStart w:id="58" w:name="_Toc161932168"/>
      <w:r w:rsidRPr="0043641D">
        <w:lastRenderedPageBreak/>
        <w:t>Příloha A: Požadavky na formátování práce</w:t>
      </w:r>
      <w:bookmarkEnd w:id="55"/>
      <w:bookmarkEnd w:id="56"/>
      <w:bookmarkEnd w:id="57"/>
      <w:bookmarkEnd w:id="58"/>
    </w:p>
    <w:p w14:paraId="111EABA6" w14:textId="77777777" w:rsidR="00372046" w:rsidRPr="0043641D" w:rsidRDefault="00372046" w:rsidP="007937AA">
      <w:pPr>
        <w:pStyle w:val="Heading1"/>
        <w:numPr>
          <w:ilvl w:val="0"/>
          <w:numId w:val="0"/>
        </w:numPr>
        <w:ind w:left="709" w:hanging="709"/>
      </w:pPr>
      <w:bookmarkStart w:id="59" w:name="_Toc476327923"/>
      <w:bookmarkStart w:id="60" w:name="_Toc161932169"/>
      <w:r w:rsidRPr="0043641D">
        <w:t xml:space="preserve">Příloha B: </w:t>
      </w:r>
      <w:r w:rsidR="007937AA" w:rsidRPr="0043641D">
        <w:t>Základní typografické zásady</w:t>
      </w:r>
      <w:bookmarkEnd w:id="59"/>
      <w:bookmarkEnd w:id="60"/>
    </w:p>
    <w:p w14:paraId="626755E6" w14:textId="77777777" w:rsidR="00204624" w:rsidRPr="0043641D" w:rsidRDefault="00204624" w:rsidP="0054555A">
      <w:pPr>
        <w:pStyle w:val="Heading1"/>
        <w:numPr>
          <w:ilvl w:val="0"/>
          <w:numId w:val="0"/>
        </w:numPr>
        <w:ind w:left="709" w:hanging="709"/>
      </w:pPr>
      <w:bookmarkStart w:id="61" w:name="_Toc476327924"/>
      <w:bookmarkStart w:id="62" w:name="_Toc161932170"/>
      <w:r w:rsidRPr="0043641D">
        <w:t xml:space="preserve">Příloha C: Další </w:t>
      </w:r>
      <w:r w:rsidR="00E90506" w:rsidRPr="0043641D">
        <w:t xml:space="preserve">doporučení </w:t>
      </w:r>
      <w:r w:rsidR="0054555A" w:rsidRPr="0043641D">
        <w:t>pro přehlednost textu</w:t>
      </w:r>
      <w:bookmarkEnd w:id="61"/>
      <w:bookmarkEnd w:id="62"/>
    </w:p>
    <w:p w14:paraId="2A4E0921" w14:textId="77777777" w:rsidR="00205843" w:rsidRPr="0043641D" w:rsidRDefault="005B1AE4" w:rsidP="00907EF2">
      <w:pPr>
        <w:pStyle w:val="Heading1"/>
        <w:numPr>
          <w:ilvl w:val="0"/>
          <w:numId w:val="0"/>
        </w:numPr>
      </w:pPr>
      <w:bookmarkStart w:id="63" w:name="_Toc476327925"/>
      <w:bookmarkStart w:id="64" w:name="_Toc161932171"/>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3"/>
      <w:bookmarkEnd w:id="64"/>
    </w:p>
    <w:p w14:paraId="2BAADB34" w14:textId="1EC6F4AF" w:rsidR="00945E4A" w:rsidRPr="00FB211C" w:rsidRDefault="00945E4A" w:rsidP="00FB211C">
      <w:r w:rsidRPr="0043641D">
        <w:t xml:space="preserve"> </w:t>
      </w:r>
    </w:p>
    <w:sectPr w:rsidR="00945E4A" w:rsidRPr="00FB211C" w:rsidSect="00746E9B">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FF53F" w14:textId="77777777" w:rsidR="00746E9B" w:rsidRPr="0043641D" w:rsidRDefault="00746E9B" w:rsidP="007C33D3">
      <w:pPr>
        <w:spacing w:line="240" w:lineRule="auto"/>
      </w:pPr>
      <w:r w:rsidRPr="0043641D">
        <w:separator/>
      </w:r>
    </w:p>
  </w:endnote>
  <w:endnote w:type="continuationSeparator" w:id="0">
    <w:p w14:paraId="1862AEF4" w14:textId="77777777" w:rsidR="00746E9B" w:rsidRPr="0043641D" w:rsidRDefault="00746E9B" w:rsidP="007C33D3">
      <w:pPr>
        <w:spacing w:line="240" w:lineRule="auto"/>
      </w:pPr>
      <w:r w:rsidRPr="0043641D">
        <w:continuationSeparator/>
      </w:r>
    </w:p>
  </w:endnote>
  <w:endnote w:type="continuationNotice" w:id="1">
    <w:p w14:paraId="1D812843" w14:textId="77777777" w:rsidR="00746E9B" w:rsidRPr="0043641D" w:rsidRDefault="00746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55D2D" w14:textId="77777777" w:rsidR="00746E9B" w:rsidRPr="0043641D" w:rsidRDefault="00746E9B" w:rsidP="007C33D3">
      <w:pPr>
        <w:spacing w:line="240" w:lineRule="auto"/>
      </w:pPr>
      <w:r w:rsidRPr="0043641D">
        <w:separator/>
      </w:r>
    </w:p>
  </w:footnote>
  <w:footnote w:type="continuationSeparator" w:id="0">
    <w:p w14:paraId="40C3F038" w14:textId="77777777" w:rsidR="00746E9B" w:rsidRPr="0043641D" w:rsidRDefault="00746E9B" w:rsidP="007C33D3">
      <w:pPr>
        <w:spacing w:line="240" w:lineRule="auto"/>
      </w:pPr>
      <w:r w:rsidRPr="0043641D">
        <w:continuationSeparator/>
      </w:r>
    </w:p>
  </w:footnote>
  <w:footnote w:type="continuationNotice" w:id="1">
    <w:p w14:paraId="2ABC161C" w14:textId="77777777" w:rsidR="00746E9B" w:rsidRPr="0043641D" w:rsidRDefault="00746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9"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32"/>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1"/>
  </w:num>
  <w:num w:numId="13" w16cid:durableId="439686172">
    <w:abstractNumId w:val="18"/>
  </w:num>
  <w:num w:numId="14" w16cid:durableId="1362899166">
    <w:abstractNumId w:val="29"/>
  </w:num>
  <w:num w:numId="15" w16cid:durableId="744495996">
    <w:abstractNumId w:val="30"/>
  </w:num>
  <w:num w:numId="16" w16cid:durableId="301156659">
    <w:abstractNumId w:val="12"/>
  </w:num>
  <w:num w:numId="17" w16cid:durableId="1980573174">
    <w:abstractNumId w:val="20"/>
  </w:num>
  <w:num w:numId="18" w16cid:durableId="524175010">
    <w:abstractNumId w:val="33"/>
  </w:num>
  <w:num w:numId="19" w16cid:durableId="224488468">
    <w:abstractNumId w:val="10"/>
  </w:num>
  <w:num w:numId="20" w16cid:durableId="1292051071">
    <w:abstractNumId w:val="15"/>
  </w:num>
  <w:num w:numId="21" w16cid:durableId="1879736040">
    <w:abstractNumId w:val="26"/>
  </w:num>
  <w:num w:numId="22" w16cid:durableId="481317474">
    <w:abstractNumId w:val="25"/>
  </w:num>
  <w:num w:numId="23" w16cid:durableId="1353843355">
    <w:abstractNumId w:val="19"/>
  </w:num>
  <w:num w:numId="24" w16cid:durableId="345517391">
    <w:abstractNumId w:val="34"/>
  </w:num>
  <w:num w:numId="25" w16cid:durableId="653796908">
    <w:abstractNumId w:val="21"/>
  </w:num>
  <w:num w:numId="26" w16cid:durableId="526135664">
    <w:abstractNumId w:val="27"/>
  </w:num>
  <w:num w:numId="27" w16cid:durableId="1784618936">
    <w:abstractNumId w:val="14"/>
  </w:num>
  <w:num w:numId="28" w16cid:durableId="956135902">
    <w:abstractNumId w:val="13"/>
  </w:num>
  <w:num w:numId="29" w16cid:durableId="492766522">
    <w:abstractNumId w:val="24"/>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4C7D"/>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14E72"/>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146"/>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1686"/>
    <w:rsid w:val="00422F82"/>
    <w:rsid w:val="0042328B"/>
    <w:rsid w:val="00423451"/>
    <w:rsid w:val="00425002"/>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3521"/>
    <w:rsid w:val="004635B2"/>
    <w:rsid w:val="00472B78"/>
    <w:rsid w:val="00472E5D"/>
    <w:rsid w:val="00482004"/>
    <w:rsid w:val="00483B8C"/>
    <w:rsid w:val="0049290C"/>
    <w:rsid w:val="00496A2B"/>
    <w:rsid w:val="00496BA4"/>
    <w:rsid w:val="004A4BAE"/>
    <w:rsid w:val="004B14DF"/>
    <w:rsid w:val="004B3494"/>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B2C8D"/>
    <w:rsid w:val="006B2D58"/>
    <w:rsid w:val="006B5A36"/>
    <w:rsid w:val="006B61FB"/>
    <w:rsid w:val="006B7E03"/>
    <w:rsid w:val="006C2794"/>
    <w:rsid w:val="006E190E"/>
    <w:rsid w:val="006F13B1"/>
    <w:rsid w:val="006F3997"/>
    <w:rsid w:val="006F5F04"/>
    <w:rsid w:val="00717967"/>
    <w:rsid w:val="0072402C"/>
    <w:rsid w:val="0073382F"/>
    <w:rsid w:val="007352FA"/>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5890"/>
    <w:rsid w:val="00C673F5"/>
    <w:rsid w:val="00C67955"/>
    <w:rsid w:val="00C816C7"/>
    <w:rsid w:val="00C90FB5"/>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568E"/>
    <w:rsid w:val="00D463A3"/>
    <w:rsid w:val="00D5170D"/>
    <w:rsid w:val="00D5240E"/>
    <w:rsid w:val="00D529A1"/>
    <w:rsid w:val="00D54FBF"/>
    <w:rsid w:val="00D56C26"/>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4E42"/>
    <w:rsid w:val="00F47FBC"/>
    <w:rsid w:val="00F57D0E"/>
    <w:rsid w:val="00F61CCA"/>
    <w:rsid w:val="00F65FB8"/>
    <w:rsid w:val="00F676A3"/>
    <w:rsid w:val="00F75283"/>
    <w:rsid w:val="00F7617B"/>
    <w:rsid w:val="00F77DA3"/>
    <w:rsid w:val="00F81EB1"/>
    <w:rsid w:val="00F83E21"/>
    <w:rsid w:val="00F84C27"/>
    <w:rsid w:val="00F91DE8"/>
    <w:rsid w:val="00F938C2"/>
    <w:rsid w:val="00FA2813"/>
    <w:rsid w:val="00FA623E"/>
    <w:rsid w:val="00FA64E4"/>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docs.python.org/3/library/time.html" TargetMode="External"/><Relationship Id="rId21" Type="http://schemas.openxmlformats.org/officeDocument/2006/relationships/image" Target="media/image8.jpg"/><Relationship Id="rId34" Type="http://schemas.openxmlformats.org/officeDocument/2006/relationships/hyperlink" Target="https://customtkinter.tomschimansky.com/documentation/" TargetMode="External"/><Relationship Id="rId42"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pythonguis.com/tutorials/getting-started-kiv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g"/><Relationship Id="rId32" Type="http://schemas.openxmlformats.org/officeDocument/2006/relationships/hyperlink" Target="https://www.py.cz/Tkinter" TargetMode="External"/><Relationship Id="rId37" Type="http://schemas.openxmlformats.org/officeDocument/2006/relationships/hyperlink" Target="https://docs.python.org/3/library/sqlite3.html" TargetMode="External"/><Relationship Id="rId40" Type="http://schemas.openxmlformats.org/officeDocument/2006/relationships/hyperlink" Target="https://pypi.org/project/openpyxl/"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hyperlink" Target="https://it-slovnik.cz/pojem/open-source" TargetMode="External"/><Relationship Id="rId36" Type="http://schemas.openxmlformats.org/officeDocument/2006/relationships/hyperlink" Target="https://vladmihalcea.com/how-does-mvcc-multi-version-concurrency-control-work/"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naucse.python.cz/lessons/intro/pyq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9.jpg"/><Relationship Id="rId27" Type="http://schemas.openxmlformats.org/officeDocument/2006/relationships/hyperlink" Target="https://www.geeksforgeeks.org/python-gui-tkinter/" TargetMode="External"/><Relationship Id="rId30" Type="http://schemas.openxmlformats.org/officeDocument/2006/relationships/hyperlink" Target="https://a-starsearch.cz/blog/co-je-to-framework" TargetMode="External"/><Relationship Id="rId35" Type="http://schemas.openxmlformats.org/officeDocument/2006/relationships/hyperlink" Target="https://www.oracle.com/cz/database/what-is-database/" TargetMode="External"/><Relationship Id="rId43" Type="http://schemas.openxmlformats.org/officeDocument/2006/relationships/hyperlink" Target="https://docs.python.org/3/library/re.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hyperlink" Target="https://github.com/TomSchimansky/CustomTkinter/tree/master" TargetMode="External"/><Relationship Id="rId38" Type="http://schemas.openxmlformats.org/officeDocument/2006/relationships/hyperlink" Target="https://www.geeksforgeeks.org/hashlib-module-in-python/" TargetMode="External"/><Relationship Id="rId46"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hyperlink" Target="https://www.geeksforgeeks.org/pathlib-module-in-pyth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134C4B"/>
    <w:rsid w:val="003225D1"/>
    <w:rsid w:val="004445E1"/>
    <w:rsid w:val="004621B7"/>
    <w:rsid w:val="00473F52"/>
    <w:rsid w:val="0065211A"/>
    <w:rsid w:val="00663EAC"/>
    <w:rsid w:val="007827E7"/>
    <w:rsid w:val="00971C9C"/>
    <w:rsid w:val="009A103E"/>
    <w:rsid w:val="00B21BBB"/>
    <w:rsid w:val="00C02F1F"/>
    <w:rsid w:val="00D25D09"/>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1</TotalTime>
  <Pages>41</Pages>
  <Words>7353</Words>
  <Characters>43384</Characters>
  <Application>Microsoft Office Word</Application>
  <DocSecurity>0</DocSecurity>
  <Lines>361</Lines>
  <Paragraphs>10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5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68</cp:revision>
  <cp:lastPrinted>2014-04-26T17:45:00Z</cp:lastPrinted>
  <dcterms:created xsi:type="dcterms:W3CDTF">2023-10-04T20:39:00Z</dcterms:created>
  <dcterms:modified xsi:type="dcterms:W3CDTF">2024-03-2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